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AA754" w14:textId="77777777"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 wp14:anchorId="05234058" wp14:editId="34681D74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30A2320F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5967480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A425768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0E201317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7F8918D1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98A045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D60FC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527C3F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194EA69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1B3A2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85207F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3C8F6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755AE5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0E369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5129C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BC98ED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438993" w14:textId="548DA655" w:rsidR="003E25AE" w:rsidRPr="008E346C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C4E33">
        <w:rPr>
          <w:rFonts w:ascii="Times New Roman" w:hAnsi="Times New Roman"/>
          <w:b/>
          <w:sz w:val="40"/>
          <w:szCs w:val="28"/>
          <w:lang w:val="uk-UA"/>
        </w:rPr>
        <w:t>7</w:t>
      </w:r>
    </w:p>
    <w:p w14:paraId="6D019F3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72453659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6442F7D4" w14:textId="77777777"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14:paraId="782A77D3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43C48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D63D3E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3FF825BA" w14:textId="7777777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14:paraId="2DCC1EDF" w14:textId="6F3103E2" w:rsidR="003E25AE" w:rsidRPr="008E346C" w:rsidRDefault="008E346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умпан Л.О.</w:t>
      </w:r>
    </w:p>
    <w:p w14:paraId="0AC923BC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616CAB27" w14:textId="77777777"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14:paraId="20EED86D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5F19E99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215E149F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3149E4B7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7AD808DC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4CD8CB98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340760CF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1A19AFD5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667B2E8E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EB5F5EC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5A82DA2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FEB83F4" w14:textId="77777777" w:rsidR="00EA6353" w:rsidRPr="002B0D9C" w:rsidRDefault="003E25AE" w:rsidP="00EA6353">
      <w:pPr>
        <w:jc w:val="center"/>
        <w:rPr>
          <w:rFonts w:ascii="Times New Roman" w:hAnsi="Times New Roman"/>
          <w:sz w:val="32"/>
          <w:szCs w:val="28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9F59BE" w:rsidRPr="002B0D9C">
        <w:rPr>
          <w:rFonts w:ascii="Times New Roman" w:hAnsi="Times New Roman"/>
          <w:sz w:val="32"/>
          <w:szCs w:val="28"/>
        </w:rPr>
        <w:t>20</w:t>
      </w:r>
    </w:p>
    <w:p w14:paraId="69321B41" w14:textId="77777777" w:rsidR="00C540F6" w:rsidRPr="002B0D9C" w:rsidRDefault="00C540F6" w:rsidP="00EA6353">
      <w:pPr>
        <w:jc w:val="center"/>
        <w:rPr>
          <w:rFonts w:ascii="Times New Roman" w:hAnsi="Times New Roman"/>
          <w:sz w:val="32"/>
          <w:szCs w:val="28"/>
        </w:rPr>
      </w:pPr>
    </w:p>
    <w:p w14:paraId="424C70DE" w14:textId="77777777"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14:paraId="0992CFD7" w14:textId="77777777" w:rsidR="009D18AA" w:rsidRDefault="00C540F6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 w:rsidRPr="00C540F6">
        <w:rPr>
          <w:rFonts w:ascii="Times New Roman" w:hAnsi="Times New Roman"/>
          <w:b/>
          <w:bCs/>
          <w:sz w:val="28"/>
          <w:szCs w:val="24"/>
          <w:lang w:val="uk-UA"/>
        </w:rPr>
        <w:lastRenderedPageBreak/>
        <w:t>Завдання:</w:t>
      </w:r>
    </w:p>
    <w:p w14:paraId="68AE5A87" w14:textId="77777777" w:rsidR="00FC4E33" w:rsidRDefault="00FC4E33" w:rsidP="00FC4E33">
      <w:pPr>
        <w:pStyle w:val="NormalWeb"/>
        <w:spacing w:after="0"/>
        <w:ind w:left="720"/>
      </w:pPr>
      <w:r>
        <w:t xml:space="preserve">1) </w:t>
      </w:r>
      <w:proofErr w:type="spellStart"/>
      <w:r>
        <w:t>зверстати</w:t>
      </w:r>
      <w:proofErr w:type="spellEnd"/>
      <w:r>
        <w:t xml:space="preserve"> </w:t>
      </w:r>
      <w:proofErr w:type="spellStart"/>
      <w:r>
        <w:t>лендінг</w:t>
      </w:r>
      <w:proofErr w:type="spellEnd"/>
      <w:r>
        <w:t xml:space="preserve"> </w:t>
      </w:r>
      <w:proofErr w:type="spellStart"/>
      <w:r>
        <w:t>сторінку</w:t>
      </w:r>
      <w:proofErr w:type="spellEnd"/>
      <w:r>
        <w:t xml:space="preserve"> </w:t>
      </w:r>
      <w:proofErr w:type="spellStart"/>
      <w:r>
        <w:t>відповідно</w:t>
      </w:r>
      <w:proofErr w:type="spellEnd"/>
      <w:r>
        <w:t xml:space="preserve"> до </w:t>
      </w:r>
      <w:proofErr w:type="spellStart"/>
      <w:r>
        <w:t>варіанту</w:t>
      </w:r>
      <w:proofErr w:type="spellEnd"/>
      <w:r>
        <w:t xml:space="preserve"> </w:t>
      </w:r>
    </w:p>
    <w:p w14:paraId="03D3EEAC" w14:textId="77777777" w:rsidR="00FC4E33" w:rsidRDefault="00FC4E33" w:rsidP="00FC4E33">
      <w:pPr>
        <w:pStyle w:val="NormalWeb"/>
        <w:spacing w:after="0"/>
        <w:ind w:left="720"/>
      </w:pPr>
      <w:r>
        <w:t xml:space="preserve">2) </w:t>
      </w:r>
      <w:proofErr w:type="spellStart"/>
      <w:r>
        <w:t>якщо</w:t>
      </w:r>
      <w:proofErr w:type="spellEnd"/>
      <w:r>
        <w:t xml:space="preserve"> в </w:t>
      </w:r>
      <w:proofErr w:type="spellStart"/>
      <w:r>
        <w:t>макеті</w:t>
      </w:r>
      <w:proofErr w:type="spellEnd"/>
      <w:r>
        <w:t xml:space="preserve"> </w:t>
      </w:r>
      <w:proofErr w:type="spellStart"/>
      <w:r>
        <w:t>сторінки</w:t>
      </w:r>
      <w:proofErr w:type="spellEnd"/>
      <w:r>
        <w:t xml:space="preserve"> </w:t>
      </w:r>
      <w:proofErr w:type="spellStart"/>
      <w:r>
        <w:t>немає</w:t>
      </w:r>
      <w:proofErr w:type="spellEnd"/>
      <w:r>
        <w:t xml:space="preserve"> </w:t>
      </w:r>
      <w:proofErr w:type="spellStart"/>
      <w:r>
        <w:t>форми</w:t>
      </w:r>
      <w:proofErr w:type="spellEnd"/>
      <w:r>
        <w:t xml:space="preserve">, </w:t>
      </w:r>
      <w:proofErr w:type="spellStart"/>
      <w:r>
        <w:t>додати</w:t>
      </w:r>
      <w:proofErr w:type="spellEnd"/>
      <w:r>
        <w:t xml:space="preserve"> </w:t>
      </w:r>
      <w:proofErr w:type="spellStart"/>
      <w:r>
        <w:t>таку</w:t>
      </w:r>
      <w:proofErr w:type="spellEnd"/>
      <w:r>
        <w:t xml:space="preserve"> в </w:t>
      </w:r>
      <w:proofErr w:type="spellStart"/>
      <w:r>
        <w:t>кінець</w:t>
      </w:r>
      <w:proofErr w:type="spellEnd"/>
      <w:r>
        <w:t xml:space="preserve"> </w:t>
      </w:r>
      <w:proofErr w:type="spellStart"/>
      <w:r>
        <w:t>сторінки</w:t>
      </w:r>
      <w:proofErr w:type="spellEnd"/>
      <w:r>
        <w:t xml:space="preserve"> </w:t>
      </w:r>
    </w:p>
    <w:p w14:paraId="7477F919" w14:textId="77777777" w:rsidR="00FC4E33" w:rsidRDefault="00FC4E33" w:rsidP="00FC4E33">
      <w:pPr>
        <w:pStyle w:val="NormalWeb"/>
        <w:spacing w:after="0"/>
        <w:ind w:left="720"/>
      </w:pPr>
      <w:r>
        <w:t xml:space="preserve">2*) Форму </w:t>
      </w:r>
      <w:proofErr w:type="spellStart"/>
      <w:r>
        <w:t>можна</w:t>
      </w:r>
      <w:proofErr w:type="spellEnd"/>
      <w:r>
        <w:t xml:space="preserve"> </w:t>
      </w:r>
      <w:proofErr w:type="spellStart"/>
      <w:r>
        <w:t>зробити</w:t>
      </w:r>
      <w:proofErr w:type="spellEnd"/>
      <w:r>
        <w:t xml:space="preserve"> як </w:t>
      </w:r>
      <w:proofErr w:type="spellStart"/>
      <w:proofErr w:type="gramStart"/>
      <w:r>
        <w:t>popup</w:t>
      </w:r>
      <w:proofErr w:type="spellEnd"/>
      <w:proofErr w:type="gramEnd"/>
      <w:r>
        <w:t xml:space="preserve"> а не </w:t>
      </w:r>
      <w:proofErr w:type="spellStart"/>
      <w:r>
        <w:t>частину</w:t>
      </w:r>
      <w:proofErr w:type="spellEnd"/>
      <w:r>
        <w:t xml:space="preserve"> контенту </w:t>
      </w:r>
      <w:proofErr w:type="spellStart"/>
      <w:r>
        <w:t>сторінки</w:t>
      </w:r>
      <w:proofErr w:type="spellEnd"/>
      <w:r>
        <w:t xml:space="preserve"> </w:t>
      </w:r>
    </w:p>
    <w:p w14:paraId="399C3243" w14:textId="77777777" w:rsidR="00FC4E33" w:rsidRDefault="00FC4E33" w:rsidP="00FC4E33">
      <w:pPr>
        <w:pStyle w:val="NormalWeb"/>
        <w:spacing w:after="0"/>
        <w:ind w:left="720"/>
      </w:pPr>
      <w:r>
        <w:t xml:space="preserve">3) </w:t>
      </w:r>
      <w:proofErr w:type="spellStart"/>
      <w:r>
        <w:t>зробити</w:t>
      </w:r>
      <w:proofErr w:type="spellEnd"/>
      <w:r>
        <w:t xml:space="preserve"> </w:t>
      </w:r>
      <w:proofErr w:type="spellStart"/>
      <w:r>
        <w:t>навігацію</w:t>
      </w:r>
      <w:proofErr w:type="spellEnd"/>
      <w:r>
        <w:t xml:space="preserve"> на </w:t>
      </w:r>
      <w:proofErr w:type="spellStart"/>
      <w:r>
        <w:t>сторінці</w:t>
      </w:r>
      <w:proofErr w:type="spellEnd"/>
      <w:r>
        <w:t xml:space="preserve"> з переходами на </w:t>
      </w:r>
      <w:proofErr w:type="spellStart"/>
      <w:r>
        <w:t>відповідні</w:t>
      </w:r>
      <w:proofErr w:type="spellEnd"/>
      <w:r>
        <w:t xml:space="preserve"> </w:t>
      </w:r>
      <w:proofErr w:type="spellStart"/>
      <w:r>
        <w:t>частини</w:t>
      </w:r>
      <w:proofErr w:type="spellEnd"/>
      <w:r>
        <w:t xml:space="preserve"> </w:t>
      </w:r>
      <w:proofErr w:type="spellStart"/>
      <w:r>
        <w:t>лендінга</w:t>
      </w:r>
      <w:proofErr w:type="spellEnd"/>
      <w:r>
        <w:t xml:space="preserve"> </w:t>
      </w:r>
    </w:p>
    <w:p w14:paraId="2963FC61" w14:textId="321D5425" w:rsidR="00121DDC" w:rsidRDefault="00FC4E33" w:rsidP="00FC4E33">
      <w:pPr>
        <w:pStyle w:val="NormalWeb"/>
        <w:spacing w:after="0"/>
        <w:ind w:left="720"/>
      </w:pPr>
      <w:r>
        <w:t xml:space="preserve">4) </w:t>
      </w:r>
      <w:proofErr w:type="spellStart"/>
      <w:r>
        <w:t>зберігати</w:t>
      </w:r>
      <w:proofErr w:type="spellEnd"/>
      <w:r>
        <w:t xml:space="preserve"> </w:t>
      </w:r>
      <w:proofErr w:type="spellStart"/>
      <w:r>
        <w:t>дані</w:t>
      </w:r>
      <w:proofErr w:type="spellEnd"/>
      <w:r>
        <w:t xml:space="preserve"> з </w:t>
      </w:r>
      <w:proofErr w:type="spellStart"/>
      <w:proofErr w:type="gramStart"/>
      <w:r>
        <w:t>форми</w:t>
      </w:r>
      <w:proofErr w:type="spellEnd"/>
      <w:r>
        <w:t>(</w:t>
      </w:r>
      <w:proofErr w:type="gramEnd"/>
      <w:r>
        <w:t xml:space="preserve">при </w:t>
      </w:r>
      <w:proofErr w:type="spellStart"/>
      <w:r>
        <w:t>перезавантаженні</w:t>
      </w:r>
      <w:proofErr w:type="spellEnd"/>
      <w:r>
        <w:t xml:space="preserve"> </w:t>
      </w:r>
      <w:proofErr w:type="spellStart"/>
      <w:r>
        <w:t>сторінки</w:t>
      </w:r>
      <w:proofErr w:type="spellEnd"/>
      <w:r>
        <w:t xml:space="preserve"> поля </w:t>
      </w:r>
      <w:proofErr w:type="spellStart"/>
      <w:r>
        <w:t>повинні</w:t>
      </w:r>
      <w:proofErr w:type="spellEnd"/>
      <w:r>
        <w:t xml:space="preserve"> </w:t>
      </w:r>
      <w:proofErr w:type="spellStart"/>
      <w:r>
        <w:t>зберігати</w:t>
      </w:r>
      <w:proofErr w:type="spellEnd"/>
      <w:r>
        <w:t xml:space="preserve"> </w:t>
      </w:r>
      <w:proofErr w:type="spellStart"/>
      <w:r>
        <w:t>свої</w:t>
      </w:r>
      <w:proofErr w:type="spellEnd"/>
      <w:r>
        <w:t xml:space="preserve"> </w:t>
      </w:r>
      <w:proofErr w:type="spellStart"/>
      <w:r>
        <w:t>значення</w:t>
      </w:r>
      <w:proofErr w:type="spellEnd"/>
      <w:r>
        <w:t>)</w:t>
      </w:r>
    </w:p>
    <w:p w14:paraId="5932EA1D" w14:textId="4D0EE97C" w:rsidR="00FC4E33" w:rsidRPr="00FC4E33" w:rsidRDefault="00FC4E33" w:rsidP="00FC4E33">
      <w:pPr>
        <w:pStyle w:val="NormalWeb"/>
        <w:spacing w:after="0"/>
        <w:ind w:left="720"/>
        <w:rPr>
          <w:b/>
          <w:lang w:val="en-US"/>
        </w:rPr>
      </w:pPr>
      <w:r>
        <w:rPr>
          <w:lang w:val="en-US"/>
        </w:rPr>
        <w:t>index.html</w:t>
      </w:r>
    </w:p>
    <w:p w14:paraId="71E5C99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proofErr w:type="gramStart"/>
      <w:r w:rsidRPr="00FC4E33">
        <w:rPr>
          <w:lang w:val="en-US"/>
        </w:rPr>
        <w:t>&lt;!DOCTYPE</w:t>
      </w:r>
      <w:proofErr w:type="gramEnd"/>
      <w:r w:rsidRPr="00FC4E33">
        <w:rPr>
          <w:lang w:val="en-US"/>
        </w:rPr>
        <w:t> html&gt;</w:t>
      </w:r>
    </w:p>
    <w:p w14:paraId="177380B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&lt;html </w:t>
      </w:r>
      <w:proofErr w:type="spellStart"/>
      <w:proofErr w:type="gramStart"/>
      <w:r w:rsidRPr="00FC4E33">
        <w:rPr>
          <w:lang w:val="en-US"/>
        </w:rPr>
        <w:t>lang</w:t>
      </w:r>
      <w:proofErr w:type="spellEnd"/>
      <w:proofErr w:type="gramEnd"/>
      <w:r w:rsidRPr="00FC4E33">
        <w:rPr>
          <w:lang w:val="en-US"/>
        </w:rPr>
        <w:t>="</w:t>
      </w:r>
      <w:proofErr w:type="spellStart"/>
      <w:r w:rsidRPr="00FC4E33">
        <w:rPr>
          <w:lang w:val="en-US"/>
        </w:rPr>
        <w:t>en</w:t>
      </w:r>
      <w:proofErr w:type="spellEnd"/>
      <w:r w:rsidRPr="00FC4E33">
        <w:rPr>
          <w:lang w:val="en-US"/>
        </w:rPr>
        <w:t>"&gt;</w:t>
      </w:r>
    </w:p>
    <w:p w14:paraId="451D6FB4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5531EF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&lt;</w:t>
      </w:r>
      <w:proofErr w:type="gramStart"/>
      <w:r w:rsidRPr="00FC4E33">
        <w:rPr>
          <w:lang w:val="en-US"/>
        </w:rPr>
        <w:t>head</w:t>
      </w:r>
      <w:proofErr w:type="gramEnd"/>
      <w:r w:rsidRPr="00FC4E33">
        <w:rPr>
          <w:lang w:val="en-US"/>
        </w:rPr>
        <w:t>&gt;</w:t>
      </w:r>
    </w:p>
    <w:p w14:paraId="30D7A3A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</w:t>
      </w:r>
      <w:proofErr w:type="gramStart"/>
      <w:r w:rsidRPr="00FC4E33">
        <w:rPr>
          <w:lang w:val="en-US"/>
        </w:rPr>
        <w:t>meta</w:t>
      </w:r>
      <w:proofErr w:type="gramEnd"/>
      <w:r w:rsidRPr="00FC4E33">
        <w:rPr>
          <w:lang w:val="en-US"/>
        </w:rPr>
        <w:t> charset="utf-8"&gt;</w:t>
      </w:r>
    </w:p>
    <w:p w14:paraId="5BAE00C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</w:t>
      </w:r>
      <w:proofErr w:type="gramStart"/>
      <w:r w:rsidRPr="00FC4E33">
        <w:rPr>
          <w:lang w:val="en-US"/>
        </w:rPr>
        <w:t>title&gt;</w:t>
      </w:r>
      <w:proofErr w:type="spellStart"/>
      <w:proofErr w:type="gramEnd"/>
      <w:r w:rsidRPr="00FC4E33">
        <w:rPr>
          <w:lang w:val="en-US"/>
        </w:rPr>
        <w:t>Coeluso</w:t>
      </w:r>
      <w:proofErr w:type="spellEnd"/>
      <w:r w:rsidRPr="00FC4E33">
        <w:rPr>
          <w:lang w:val="en-US"/>
        </w:rPr>
        <w:t>&lt;/title&gt;</w:t>
      </w:r>
    </w:p>
    <w:p w14:paraId="3D61AF16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6786A71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link rel="stylesheet" href="https://stackpath.bootstrapcdn.com/bootstrap/4.4.1/css/bootstrap.min.css" integrity="sha384-Vkoo8x4CGsO3+Hhxv8T/Q5PaXtkKtu6ug5TOeNV6gBiFeWPGFN9MuhOf23Q9Ifjh" crossorigin="anonymous"&gt;</w:t>
      </w:r>
    </w:p>
    <w:p w14:paraId="33C453B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link rel="stylesheet" type="text/css" href="https://cdnjs.cloudflare.com/ajax/libs/font-awesome/4.7.0/css/font-awesome.min.css"&gt;</w:t>
      </w:r>
    </w:p>
    <w:p w14:paraId="0DCBE50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link </w:t>
      </w:r>
      <w:proofErr w:type="spellStart"/>
      <w:r w:rsidRPr="00FC4E33">
        <w:rPr>
          <w:lang w:val="en-US"/>
        </w:rPr>
        <w:t>href</w:t>
      </w:r>
      <w:proofErr w:type="spellEnd"/>
      <w:r w:rsidRPr="00FC4E33">
        <w:rPr>
          <w:lang w:val="en-US"/>
        </w:rPr>
        <w:t>="style.css" </w:t>
      </w:r>
      <w:proofErr w:type="spellStart"/>
      <w:r w:rsidRPr="00FC4E33">
        <w:rPr>
          <w:lang w:val="en-US"/>
        </w:rPr>
        <w:t>rel</w:t>
      </w:r>
      <w:proofErr w:type="spellEnd"/>
      <w:r w:rsidRPr="00FC4E33">
        <w:rPr>
          <w:lang w:val="en-US"/>
        </w:rPr>
        <w:t>="stylesheet" type="text/</w:t>
      </w:r>
      <w:proofErr w:type="spellStart"/>
      <w:r w:rsidRPr="00FC4E33">
        <w:rPr>
          <w:lang w:val="en-US"/>
        </w:rPr>
        <w:t>css</w:t>
      </w:r>
      <w:proofErr w:type="spellEnd"/>
      <w:r w:rsidRPr="00FC4E33">
        <w:rPr>
          <w:lang w:val="en-US"/>
        </w:rPr>
        <w:t>"&gt;</w:t>
      </w:r>
    </w:p>
    <w:p w14:paraId="621DFFB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link href="https://fonts.googleapis.com/css?family=Lato:300,300i</w:t>
      </w:r>
      <w:proofErr w:type="gramStart"/>
      <w:r w:rsidRPr="00FC4E33">
        <w:rPr>
          <w:lang w:val="en-US"/>
        </w:rPr>
        <w:t>,400,400i,700,700i,900,900i</w:t>
      </w:r>
      <w:proofErr w:type="gramEnd"/>
      <w:r w:rsidRPr="00FC4E33">
        <w:rPr>
          <w:lang w:val="en-US"/>
        </w:rPr>
        <w:t>" rel="stylesheet"&gt;</w:t>
      </w:r>
    </w:p>
    <w:p w14:paraId="33E7852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link rel="shortcut icon" type="img/x-icon" href="img/google-play-music.png"&gt;</w:t>
      </w:r>
    </w:p>
    <w:p w14:paraId="53EB8D5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&lt;/head&gt;</w:t>
      </w:r>
    </w:p>
    <w:p w14:paraId="0E9B4071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503FB1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&lt;body id="page-top"&gt;</w:t>
      </w:r>
    </w:p>
    <w:p w14:paraId="34C4FC4C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40FC02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&lt;section class="hero-section"&gt;</w:t>
      </w:r>
    </w:p>
    <w:p w14:paraId="6B4BA27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header class="py-4"&gt;</w:t>
      </w:r>
    </w:p>
    <w:p w14:paraId="4FA554B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main-header"&gt;</w:t>
      </w:r>
    </w:p>
    <w:p w14:paraId="14B029C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container"&gt;</w:t>
      </w:r>
    </w:p>
    <w:p w14:paraId="453F98B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row"&gt;</w:t>
      </w:r>
    </w:p>
    <w:p w14:paraId="33D1E9F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div class="col-lg-10"&gt;</w:t>
      </w:r>
    </w:p>
    <w:p w14:paraId="1709618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h4&gt;&lt;img src="Logo.png" alt="Coeluso"&gt;&lt;font color=#fff&gt;Coeluso&lt;/font&gt;&lt;/h4&gt;</w:t>
      </w:r>
    </w:p>
    <w:p w14:paraId="5DEF45B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/div&gt;</w:t>
      </w:r>
    </w:p>
    <w:p w14:paraId="3F5371B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</w:t>
      </w:r>
    </w:p>
    <w:p w14:paraId="7F3EAF0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button class="navbar-toggler" data-toggle="collapse" data-target="#navigation-menu"&gt;</w:t>
      </w:r>
    </w:p>
    <w:p w14:paraId="22CDA42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span class="fa fa-bars main-color"&gt;&lt;/span&gt;</w:t>
      </w:r>
    </w:p>
    <w:p w14:paraId="461FCC9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/button&gt;</w:t>
      </w:r>
    </w:p>
    <w:p w14:paraId="4CF8242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668EE21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</w:t>
      </w:r>
      <w:proofErr w:type="spellStart"/>
      <w:r w:rsidRPr="00FC4E33">
        <w:rPr>
          <w:lang w:val="en-US"/>
        </w:rPr>
        <w:t>nav</w:t>
      </w:r>
      <w:proofErr w:type="spellEnd"/>
      <w:r w:rsidRPr="00FC4E33">
        <w:rPr>
          <w:lang w:val="en-US"/>
        </w:rPr>
        <w:t>&gt;</w:t>
      </w:r>
    </w:p>
    <w:p w14:paraId="1283D5D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header&gt;</w:t>
      </w:r>
    </w:p>
    <w:p w14:paraId="66AE370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"&gt;</w:t>
      </w:r>
    </w:p>
    <w:p w14:paraId="4482A0D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626093D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7 mx-auto header-tag"&gt;</w:t>
      </w:r>
    </w:p>
    <w:p w14:paraId="2E14B37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h1 class="text-white text-center"&gt;&lt;span class="main-color"&gt;Coeluso&lt;/span&gt; is free PSD template&lt;/h1&gt;</w:t>
      </w:r>
    </w:p>
    <w:p w14:paraId="6B35A89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p class="text-center main-color"&gt;Coeluso is free PSD template with clean fonts and elegant Music Mobile Application</w:t>
      </w:r>
      <w:proofErr w:type="gramStart"/>
      <w:r w:rsidRPr="00FC4E33">
        <w:rPr>
          <w:lang w:val="en-US"/>
        </w:rPr>
        <w:t>.&lt;</w:t>
      </w:r>
      <w:proofErr w:type="gramEnd"/>
      <w:r w:rsidRPr="00FC4E33">
        <w:rPr>
          <w:lang w:val="en-US"/>
        </w:rPr>
        <w:t>/p&gt;</w:t>
      </w:r>
    </w:p>
    <w:p w14:paraId="0491397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button class="btn btn-header d-block mx-auto mt-5"&gt;Explore template&lt;/button&gt;</w:t>
      </w:r>
    </w:p>
    <w:p w14:paraId="525756D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7BAB353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div&gt;</w:t>
      </w:r>
    </w:p>
    <w:p w14:paraId="722496C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00B850F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&lt;/section&gt;</w:t>
      </w:r>
    </w:p>
    <w:p w14:paraId="3A07E2E3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B97E44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section class="header-banner "&gt;</w:t>
      </w:r>
    </w:p>
    <w:p w14:paraId="6D1E280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"&gt;</w:t>
      </w:r>
    </w:p>
    <w:p w14:paraId="38F1738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21E9A85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4"&gt;</w:t>
      </w:r>
    </w:p>
    <w:p w14:paraId="1BEB97C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wave1.png" class="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-fluid mt-4"&gt;</w:t>
      </w:r>
    </w:p>
    <w:p w14:paraId="3829768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29B58B8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4 middle"&gt;</w:t>
      </w:r>
    </w:p>
    <w:p w14:paraId="34B5F25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wave3.png" class="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-fluid"&gt;</w:t>
      </w:r>
    </w:p>
    <w:p w14:paraId="431EAD9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0AF6B70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4"&gt;</w:t>
      </w:r>
    </w:p>
    <w:p w14:paraId="35D939D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img src="wave2.png" class="img-fluid mt-4 d-block mx-auto"&gt;</w:t>
      </w:r>
    </w:p>
    <w:p w14:paraId="698D28A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675D5AF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div&gt;</w:t>
      </w:r>
    </w:p>
    <w:p w14:paraId="0376CC4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7F88B6B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/section&gt;</w:t>
      </w:r>
    </w:p>
    <w:p w14:paraId="3AD72170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6A2AA91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section class="feature-section"&gt;</w:t>
      </w:r>
    </w:p>
    <w:p w14:paraId="01A6BF2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-fluid"&gt;</w:t>
      </w:r>
    </w:p>
    <w:p w14:paraId="75006AD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2C10EB3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lg-5 headphone"&gt;</w:t>
      </w:r>
    </w:p>
    <w:p w14:paraId="201B97A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headphone.png" class="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-fluid"&gt;</w:t>
      </w:r>
    </w:p>
    <w:p w14:paraId="5D96E91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0179135E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CE8A1D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lg-5 ml-5 mt-4"&gt;</w:t>
      </w:r>
    </w:p>
    <w:p w14:paraId="2396754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                &lt;h1 class="text-white"&gt;&lt;span class="main-color"&gt;Coeluso&lt;/span&gt; is free PSD template&lt;/h1&gt;</w:t>
      </w:r>
    </w:p>
    <w:p w14:paraId="5E1DE98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p class="secondary-color"&gt;Lorem ipsum dolor sit amet, 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</w:t>
      </w:r>
      <w:proofErr w:type="gramStart"/>
      <w:r w:rsidRPr="00FC4E33">
        <w:rPr>
          <w:lang w:val="en-US"/>
        </w:rPr>
        <w:t>non lorem</w:t>
      </w:r>
      <w:proofErr w:type="gramEnd"/>
      <w:r w:rsidRPr="00FC4E33">
        <w:rPr>
          <w:lang w:val="en-US"/>
        </w:rPr>
        <w:t> elementum iaculis. Curabitur aliquet lacus sit amet metus molestie ultrices vel in nibh. Sed sit amet feugiat turpis, ut bibendum velit. In et felis mauris</w:t>
      </w:r>
      <w:proofErr w:type="gramStart"/>
      <w:r w:rsidRPr="00FC4E33">
        <w:rPr>
          <w:lang w:val="en-US"/>
        </w:rPr>
        <w:t>.&lt;</w:t>
      </w:r>
      <w:proofErr w:type="gramEnd"/>
      <w:r w:rsidRPr="00FC4E33">
        <w:rPr>
          <w:lang w:val="en-US"/>
        </w:rPr>
        <w:t>/p&gt;</w:t>
      </w:r>
    </w:p>
    <w:p w14:paraId="3C9532E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button class="btn btn-header mt-4"&gt;View More&lt;/button&gt;</w:t>
      </w:r>
    </w:p>
    <w:p w14:paraId="42CFA3E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32CF039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div&gt;</w:t>
      </w:r>
    </w:p>
    <w:p w14:paraId="4ACAC18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5F6F3EE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/section&gt;</w:t>
      </w:r>
    </w:p>
    <w:p w14:paraId="49CDA645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1708A4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section class="services" id="service"&gt;</w:t>
      </w:r>
    </w:p>
    <w:p w14:paraId="0576484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"&gt;</w:t>
      </w:r>
    </w:p>
    <w:p w14:paraId="25C0589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5F1254B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10 mx-auto header-tag"&gt;</w:t>
      </w:r>
    </w:p>
    <w:p w14:paraId="5D47F5F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h1 class="text-white text-center"&gt;&lt;span class="main-color"&gt;Coeluso&lt;/span&gt; with a lot of features&lt;/h1&gt;</w:t>
      </w:r>
    </w:p>
    <w:p w14:paraId="2CB42BF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1707B31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lg-4 service-part"&gt;</w:t>
      </w:r>
    </w:p>
    <w:p w14:paraId="1D6F6090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4D845E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div class="row no-padding"&gt;</w:t>
      </w:r>
    </w:p>
    <w:p w14:paraId="07FECE1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</w:t>
      </w:r>
    </w:p>
    <w:p w14:paraId="5534348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div class="col-lg-12"&gt;</w:t>
      </w:r>
    </w:p>
    <w:p w14:paraId="4ECFC40F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3A142F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Speaker.png" alt=""&gt;</w:t>
      </w:r>
    </w:p>
    <w:p w14:paraId="2C92336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h4 class="text-white"&gt;Lorem ipsum dolor sit amet&lt;/h4&gt;</w:t>
      </w:r>
    </w:p>
    <w:p w14:paraId="7FCAC90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                        &lt;h6 class="secondary-color"&gt;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non lorem elementum iaculis</w:t>
      </w:r>
      <w:proofErr w:type="gramStart"/>
      <w:r w:rsidRPr="00FC4E33">
        <w:rPr>
          <w:lang w:val="en-US"/>
        </w:rPr>
        <w:t>.&lt;</w:t>
      </w:r>
      <w:proofErr w:type="gramEnd"/>
      <w:r w:rsidRPr="00FC4E33">
        <w:rPr>
          <w:lang w:val="en-US"/>
        </w:rPr>
        <w:t>/h6&gt;</w:t>
      </w:r>
    </w:p>
    <w:p w14:paraId="2190521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/div&gt;</w:t>
      </w:r>
    </w:p>
    <w:p w14:paraId="38A9155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div class="col-lg-12"&gt;</w:t>
      </w:r>
    </w:p>
    <w:p w14:paraId="49A4892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Activity.png" alt=""&gt;</w:t>
      </w:r>
    </w:p>
    <w:p w14:paraId="482EF2F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h4 class="text-white"&gt;Lorem ipsum dolor sit amet&lt;/h4&gt;</w:t>
      </w:r>
    </w:p>
    <w:p w14:paraId="4C2AC37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h6 class="secondary-color"&gt;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non lorem elementum iaculis</w:t>
      </w:r>
      <w:proofErr w:type="gramStart"/>
      <w:r w:rsidRPr="00FC4E33">
        <w:rPr>
          <w:lang w:val="en-US"/>
        </w:rPr>
        <w:t>.&lt;</w:t>
      </w:r>
      <w:proofErr w:type="gramEnd"/>
      <w:r w:rsidRPr="00FC4E33">
        <w:rPr>
          <w:lang w:val="en-US"/>
        </w:rPr>
        <w:t>/h6&gt;</w:t>
      </w:r>
    </w:p>
    <w:p w14:paraId="1F9A9E9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/div&gt;</w:t>
      </w:r>
    </w:p>
    <w:p w14:paraId="09C34E0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/div&gt;</w:t>
      </w:r>
    </w:p>
    <w:p w14:paraId="2494C1A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79D5E11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lg-4 service-part"&gt;</w:t>
      </w:r>
    </w:p>
    <w:p w14:paraId="1D29C6E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middle.png" class="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-fluid"&gt;</w:t>
      </w:r>
    </w:p>
    <w:p w14:paraId="66C0CD7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0D96E22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lg-4 service-part"&gt;</w:t>
      </w:r>
    </w:p>
    <w:p w14:paraId="706F24D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div class="row no-padding"&gt;</w:t>
      </w:r>
    </w:p>
    <w:p w14:paraId="72E6610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div class="col-lg-12"&gt;</w:t>
      </w:r>
    </w:p>
    <w:p w14:paraId="0B24C6C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Headphones.png" alt=""&gt;</w:t>
      </w:r>
    </w:p>
    <w:p w14:paraId="1CEA583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h4 class="text-white"&gt;Lorem ipsum dolor sit amet&lt;/h4&gt;</w:t>
      </w:r>
    </w:p>
    <w:p w14:paraId="65464DD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h6 class="secondary-color"&gt;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non lorem elementum iaculis</w:t>
      </w:r>
      <w:proofErr w:type="gramStart"/>
      <w:r w:rsidRPr="00FC4E33">
        <w:rPr>
          <w:lang w:val="en-US"/>
        </w:rPr>
        <w:t>.&lt;</w:t>
      </w:r>
      <w:proofErr w:type="gramEnd"/>
      <w:r w:rsidRPr="00FC4E33">
        <w:rPr>
          <w:lang w:val="en-US"/>
        </w:rPr>
        <w:t>/h6&gt;</w:t>
      </w:r>
    </w:p>
    <w:p w14:paraId="5524ABC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/div&gt;</w:t>
      </w:r>
    </w:p>
    <w:p w14:paraId="7ADF1BD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div class="col-lg-12"&gt;</w:t>
      </w:r>
    </w:p>
    <w:p w14:paraId="5C3B7DB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CD.png" alt=""&gt;</w:t>
      </w:r>
    </w:p>
    <w:p w14:paraId="7153A0E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h4 class="text-white"&gt;Lorem ipsum dolor sit amet&lt;/h4&gt;</w:t>
      </w:r>
    </w:p>
    <w:p w14:paraId="30500D8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                        &lt;h6 class="secondary-color"&gt;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non lorem elementum iaculis</w:t>
      </w:r>
      <w:proofErr w:type="gramStart"/>
      <w:r w:rsidRPr="00FC4E33">
        <w:rPr>
          <w:lang w:val="en-US"/>
        </w:rPr>
        <w:t>.&lt;</w:t>
      </w:r>
      <w:proofErr w:type="gramEnd"/>
      <w:r w:rsidRPr="00FC4E33">
        <w:rPr>
          <w:lang w:val="en-US"/>
        </w:rPr>
        <w:t>/h6&gt;</w:t>
      </w:r>
    </w:p>
    <w:p w14:paraId="0A234DE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/div&gt;</w:t>
      </w:r>
    </w:p>
    <w:p w14:paraId="077085A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/div&gt;</w:t>
      </w:r>
    </w:p>
    <w:p w14:paraId="02C4901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49D7B6B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div&gt;</w:t>
      </w:r>
    </w:p>
    <w:p w14:paraId="738867F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53093A0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/section&gt;</w:t>
      </w:r>
    </w:p>
    <w:p w14:paraId="240433E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</w:t>
      </w:r>
    </w:p>
    <w:p w14:paraId="5046F29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section class="perspective" id="discover"&gt;</w:t>
      </w:r>
    </w:p>
    <w:p w14:paraId="4CD5590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-fluid"&gt;</w:t>
      </w:r>
    </w:p>
    <w:p w14:paraId="2FC4668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1C9D7FB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4 mt-5 offset-md-2"&gt;</w:t>
      </w:r>
    </w:p>
    <w:p w14:paraId="6138637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src</w:t>
      </w:r>
      <w:proofErr w:type="spellEnd"/>
      <w:r w:rsidRPr="00FC4E33">
        <w:rPr>
          <w:lang w:val="en-US"/>
        </w:rPr>
        <w:t>="Icon.png" alt=""&gt;</w:t>
      </w:r>
    </w:p>
    <w:p w14:paraId="4B4BE47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h4 class="py-4 text-white"&gt;Lorem ipsum dolor sit amet&lt;/h4&gt;</w:t>
      </w:r>
    </w:p>
    <w:p w14:paraId="3988206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p class="secondary-color"&gt;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</w:t>
      </w:r>
      <w:proofErr w:type="gramStart"/>
      <w:r w:rsidRPr="00FC4E33">
        <w:rPr>
          <w:lang w:val="en-US"/>
        </w:rPr>
        <w:t>non lorem</w:t>
      </w:r>
      <w:proofErr w:type="gramEnd"/>
      <w:r w:rsidRPr="00FC4E33">
        <w:rPr>
          <w:lang w:val="en-US"/>
        </w:rPr>
        <w:t> elementum iaculis. 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non lorem elementum iaculis</w:t>
      </w:r>
      <w:proofErr w:type="gramStart"/>
      <w:r w:rsidRPr="00FC4E33">
        <w:rPr>
          <w:lang w:val="en-US"/>
        </w:rPr>
        <w:t>.&lt;</w:t>
      </w:r>
      <w:proofErr w:type="gramEnd"/>
      <w:r w:rsidRPr="00FC4E33">
        <w:rPr>
          <w:lang w:val="en-US"/>
        </w:rPr>
        <w:t>/p&gt;</w:t>
      </w:r>
    </w:p>
    <w:p w14:paraId="364F658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1EF6FE0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6 right-perspective"&gt;</w:t>
      </w:r>
    </w:p>
    <w:p w14:paraId="047B3FE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img src="perspective.png" class="img-fluid"&gt;</w:t>
      </w:r>
    </w:p>
    <w:p w14:paraId="074F956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132450E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div&gt;</w:t>
      </w:r>
    </w:p>
    <w:p w14:paraId="733FE99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75F0E02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/section&gt;</w:t>
      </w:r>
    </w:p>
    <w:p w14:paraId="34D42F1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</w:t>
      </w:r>
    </w:p>
    <w:p w14:paraId="4B1EF64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&lt;section class="opinion"&gt;</w:t>
      </w:r>
    </w:p>
    <w:p w14:paraId="7DDB87E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"&gt;</w:t>
      </w:r>
    </w:p>
    <w:p w14:paraId="69F91E3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15088BC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9 mx-auto "&gt;</w:t>
      </w:r>
    </w:p>
    <w:p w14:paraId="03E737C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div class="carousel slide p-5" id="opinion-slider"&gt;</w:t>
      </w:r>
    </w:p>
    <w:p w14:paraId="5854532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div class="carousel-inner" role="listbox"&gt;</w:t>
      </w:r>
    </w:p>
    <w:p w14:paraId="36076C1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div class="carousel-item active"&gt;</w:t>
      </w:r>
    </w:p>
    <w:p w14:paraId="55CA958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&lt;p class="pb-4 text-center secondary-color"&gt;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 id. Morbi pharetra elit </w:t>
      </w:r>
      <w:proofErr w:type="gramStart"/>
      <w:r w:rsidRPr="00FC4E33">
        <w:rPr>
          <w:lang w:val="en-US"/>
        </w:rPr>
        <w:t>non lorem</w:t>
      </w:r>
      <w:proofErr w:type="gramEnd"/>
      <w:r w:rsidRPr="00FC4E33">
        <w:rPr>
          <w:lang w:val="en-US"/>
        </w:rPr>
        <w:t> elementum iaculis. &lt;/p&gt;</w:t>
      </w:r>
    </w:p>
    <w:p w14:paraId="57D760D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&lt;div class="row"&gt;</w:t>
      </w:r>
    </w:p>
    <w:p w14:paraId="7CAA06A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&lt;div class="col-md-8 mx-auto"&gt;</w:t>
      </w:r>
    </w:p>
    <w:p w14:paraId="21CEB8A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&lt;div class="d-flex flex-row"&gt;</w:t>
      </w:r>
    </w:p>
    <w:p w14:paraId="128F5D5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    &lt;</w:t>
      </w:r>
      <w:proofErr w:type="gramStart"/>
      <w:r w:rsidRPr="00FC4E33">
        <w:rPr>
          <w:lang w:val="en-US"/>
        </w:rPr>
        <w:t>div</w:t>
      </w:r>
      <w:proofErr w:type="gramEnd"/>
      <w:r w:rsidRPr="00FC4E33">
        <w:rPr>
          <w:lang w:val="en-US"/>
        </w:rPr>
        <w:t>&gt;</w:t>
      </w:r>
    </w:p>
    <w:p w14:paraId="20FD086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        &lt;img src="Layer.png" class="img-fluid" style="width: 60px</w:t>
      </w:r>
      <w:proofErr w:type="gramStart"/>
      <w:r w:rsidRPr="00FC4E33">
        <w:rPr>
          <w:lang w:val="en-US"/>
        </w:rPr>
        <w:t>;height</w:t>
      </w:r>
      <w:proofErr w:type="gramEnd"/>
      <w:r w:rsidRPr="00FC4E33">
        <w:rPr>
          <w:lang w:val="en-US"/>
        </w:rPr>
        <w:t>: 60px"&gt;</w:t>
      </w:r>
    </w:p>
    <w:p w14:paraId="2637646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    &lt;/div&gt;</w:t>
      </w:r>
    </w:p>
    <w:p w14:paraId="3613A43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    &lt;</w:t>
      </w:r>
      <w:proofErr w:type="gramStart"/>
      <w:r w:rsidRPr="00FC4E33">
        <w:rPr>
          <w:lang w:val="en-US"/>
        </w:rPr>
        <w:t>div</w:t>
      </w:r>
      <w:proofErr w:type="gramEnd"/>
      <w:r w:rsidRPr="00FC4E33">
        <w:rPr>
          <w:lang w:val="en-US"/>
        </w:rPr>
        <w:t>&gt;</w:t>
      </w:r>
    </w:p>
    <w:p w14:paraId="2A90129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        &lt;p class="secondary-color ml-4 mt-3"&gt;Patryk Wasik, &lt;span class="main-color"&gt;Graphic designer at SYMU&lt;/span&gt;&lt;/p&gt;</w:t>
      </w:r>
    </w:p>
    <w:p w14:paraId="7427378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    &lt;/div&gt;</w:t>
      </w:r>
    </w:p>
    <w:p w14:paraId="1F8A00C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    &lt;/div&gt;</w:t>
      </w:r>
    </w:p>
    <w:p w14:paraId="0C4B7CF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    &lt;/div&gt;</w:t>
      </w:r>
    </w:p>
    <w:p w14:paraId="4706314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    &lt;/div&gt;</w:t>
      </w:r>
    </w:p>
    <w:p w14:paraId="539D3BF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    &lt;/div&gt;</w:t>
      </w:r>
    </w:p>
    <w:p w14:paraId="521193DF" w14:textId="77777777" w:rsidR="00FC4E33" w:rsidRPr="00FC4E33" w:rsidRDefault="00FC4E33" w:rsidP="00FC4E33">
      <w:pPr>
        <w:pStyle w:val="NormalWeb"/>
        <w:ind w:left="720"/>
      </w:pPr>
      <w:r w:rsidRPr="00FC4E33">
        <w:rPr>
          <w:lang w:val="en-US"/>
        </w:rPr>
        <w:t>                        </w:t>
      </w:r>
      <w:r w:rsidRPr="00FC4E33">
        <w:t>&lt;/</w:t>
      </w:r>
      <w:proofErr w:type="spellStart"/>
      <w:r w:rsidRPr="00FC4E33">
        <w:t>div</w:t>
      </w:r>
      <w:proofErr w:type="spellEnd"/>
      <w:r w:rsidRPr="00FC4E33">
        <w:t>&gt;</w:t>
      </w:r>
    </w:p>
    <w:p w14:paraId="0762AD81" w14:textId="77777777" w:rsidR="00FC4E33" w:rsidRPr="00FC4E33" w:rsidRDefault="00FC4E33" w:rsidP="00FC4E33">
      <w:pPr>
        <w:pStyle w:val="NormalWeb"/>
        <w:ind w:left="720"/>
      </w:pPr>
      <w:r w:rsidRPr="00FC4E33">
        <w:t>                    &lt;/</w:t>
      </w:r>
      <w:proofErr w:type="spellStart"/>
      <w:r w:rsidRPr="00FC4E33">
        <w:t>div</w:t>
      </w:r>
      <w:proofErr w:type="spellEnd"/>
      <w:r w:rsidRPr="00FC4E33">
        <w:t>&gt;</w:t>
      </w:r>
    </w:p>
    <w:p w14:paraId="6FA6D905" w14:textId="77777777" w:rsidR="00FC4E33" w:rsidRPr="00FC4E33" w:rsidRDefault="00FC4E33" w:rsidP="00FC4E33">
      <w:pPr>
        <w:pStyle w:val="NormalWeb"/>
        <w:ind w:left="720"/>
      </w:pPr>
      <w:r w:rsidRPr="00FC4E33">
        <w:t>                &lt;/</w:t>
      </w:r>
      <w:proofErr w:type="spellStart"/>
      <w:r w:rsidRPr="00FC4E33">
        <w:t>div</w:t>
      </w:r>
      <w:proofErr w:type="spellEnd"/>
      <w:r w:rsidRPr="00FC4E33">
        <w:t>&gt;</w:t>
      </w:r>
    </w:p>
    <w:p w14:paraId="6EE086A1" w14:textId="77777777" w:rsidR="00FC4E33" w:rsidRPr="00FC4E33" w:rsidRDefault="00FC4E33" w:rsidP="00FC4E33">
      <w:pPr>
        <w:pStyle w:val="NormalWeb"/>
        <w:ind w:left="720"/>
      </w:pPr>
      <w:r w:rsidRPr="00FC4E33">
        <w:lastRenderedPageBreak/>
        <w:t>            &lt;/</w:t>
      </w:r>
      <w:proofErr w:type="spellStart"/>
      <w:r w:rsidRPr="00FC4E33">
        <w:t>div</w:t>
      </w:r>
      <w:proofErr w:type="spellEnd"/>
      <w:r w:rsidRPr="00FC4E33">
        <w:t>&gt;</w:t>
      </w:r>
    </w:p>
    <w:p w14:paraId="3699CB6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451CB3B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/section&gt;</w:t>
      </w:r>
    </w:p>
    <w:p w14:paraId="79282F86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5B42E0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section class="download" id="contact"&gt;</w:t>
      </w:r>
    </w:p>
    <w:p w14:paraId="3C56903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"&gt;</w:t>
      </w:r>
    </w:p>
    <w:p w14:paraId="5FE8823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75D8AD8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10 mx-auto header-tag"&gt;</w:t>
      </w:r>
    </w:p>
    <w:p w14:paraId="148618A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h1 class="text-white text-center"&gt;Discover new music &amp; stuff&lt;/h1&gt;</w:t>
      </w:r>
    </w:p>
    <w:p w14:paraId="776D1F1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div class="col-md-8 mt-5 offset-md-2"&gt;</w:t>
      </w:r>
    </w:p>
    <w:p w14:paraId="304E1CA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h6 class="secondary-color text-center"&gt;Consectetur adipiscing elit. Ut fermentum condimentum </w:t>
      </w:r>
      <w:proofErr w:type="gramStart"/>
      <w:r w:rsidRPr="00FC4E33">
        <w:rPr>
          <w:lang w:val="en-US"/>
        </w:rPr>
        <w:t>massa</w:t>
      </w:r>
      <w:proofErr w:type="gramEnd"/>
      <w:r w:rsidRPr="00FC4E33">
        <w:rPr>
          <w:lang w:val="en-US"/>
        </w:rPr>
        <w:t>, in sagittis dolor feugiat</w:t>
      </w:r>
    </w:p>
    <w:p w14:paraId="3FAD28B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</w:t>
      </w:r>
      <w:proofErr w:type="gramStart"/>
      <w:r w:rsidRPr="00FC4E33">
        <w:rPr>
          <w:lang w:val="en-US"/>
        </w:rPr>
        <w:t>id</w:t>
      </w:r>
      <w:proofErr w:type="gramEnd"/>
      <w:r w:rsidRPr="00FC4E33">
        <w:rPr>
          <w:lang w:val="en-US"/>
        </w:rPr>
        <w:t>. Morbi pharetra elit non lorem elementum iaculis.&lt;/h6&gt;</w:t>
      </w:r>
    </w:p>
    <w:p w14:paraId="7100320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/div&gt;</w:t>
      </w:r>
    </w:p>
    <w:p w14:paraId="2F8CE55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4B46A1C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12"&gt;</w:t>
      </w:r>
    </w:p>
    <w:p w14:paraId="6FBA30F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img src="download-img.png" class="img-fluid img-center"&gt;</w:t>
      </w:r>
    </w:p>
    <w:p w14:paraId="54F4E7A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button class="btn btn-header mt-4 d-block mx-auto"&gt;Download Our App&lt;/button&gt;</w:t>
      </w:r>
    </w:p>
    <w:p w14:paraId="52685BA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0891931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div&gt;</w:t>
      </w:r>
    </w:p>
    <w:p w14:paraId="53C4259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26E28B4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/section&gt;</w:t>
      </w:r>
    </w:p>
    <w:p w14:paraId="5C0563C7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5D1AC5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footer class="pb-3"&gt;</w:t>
      </w:r>
    </w:p>
    <w:p w14:paraId="67CDB11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div class="container"&gt;</w:t>
      </w:r>
    </w:p>
    <w:p w14:paraId="59109D1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div class="row"&gt;</w:t>
      </w:r>
    </w:p>
    <w:p w14:paraId="6D68843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            &lt;div class="col-md-12"&gt;</w:t>
      </w:r>
    </w:p>
    <w:p w14:paraId="5DA4A5D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</w:t>
      </w:r>
      <w:proofErr w:type="spellStart"/>
      <w:proofErr w:type="gramStart"/>
      <w:r w:rsidRPr="00FC4E33">
        <w:rPr>
          <w:lang w:val="en-US"/>
        </w:rPr>
        <w:t>hr</w:t>
      </w:r>
      <w:proofErr w:type="spellEnd"/>
      <w:proofErr w:type="gramEnd"/>
      <w:r w:rsidRPr="00FC4E33">
        <w:rPr>
          <w:lang w:val="en-US"/>
        </w:rPr>
        <w:t>&gt;</w:t>
      </w:r>
    </w:p>
    <w:p w14:paraId="107B192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5D7FA94E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58EF68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6"&gt;</w:t>
      </w:r>
    </w:p>
    <w:p w14:paraId="5894165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</w:t>
      </w:r>
      <w:proofErr w:type="spellStart"/>
      <w:r w:rsidRPr="00FC4E33">
        <w:rPr>
          <w:lang w:val="en-US"/>
        </w:rPr>
        <w:t>ul</w:t>
      </w:r>
      <w:proofErr w:type="spellEnd"/>
      <w:r w:rsidRPr="00FC4E33">
        <w:rPr>
          <w:lang w:val="en-US"/>
        </w:rPr>
        <w:t> class="list-inline"&gt;</w:t>
      </w:r>
    </w:p>
    <w:p w14:paraId="442A197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li class="list-inline-item main-color"&gt;Homepage&lt;/li&gt;</w:t>
      </w:r>
    </w:p>
    <w:p w14:paraId="1E20C35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li class="list-inline-item main-color"&gt;Service&lt;/li&gt;</w:t>
      </w:r>
    </w:p>
    <w:p w14:paraId="69F31F9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li class="list-inline-item main-color"&gt;About Us&lt;/li&gt;</w:t>
      </w:r>
    </w:p>
    <w:p w14:paraId="2F100A7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    &lt;li class="list-inline-item main-color"&gt;Contact&lt;/li&gt;</w:t>
      </w:r>
    </w:p>
    <w:p w14:paraId="156F82C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/</w:t>
      </w:r>
      <w:proofErr w:type="spellStart"/>
      <w:r w:rsidRPr="00FC4E33">
        <w:rPr>
          <w:lang w:val="en-US"/>
        </w:rPr>
        <w:t>ul</w:t>
      </w:r>
      <w:proofErr w:type="spellEnd"/>
      <w:r w:rsidRPr="00FC4E33">
        <w:rPr>
          <w:lang w:val="en-US"/>
        </w:rPr>
        <w:t>&gt;</w:t>
      </w:r>
    </w:p>
    <w:p w14:paraId="71F8E18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73F21FE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div class="col-md-6 copyright"&gt;</w:t>
      </w:r>
    </w:p>
    <w:p w14:paraId="2ABF1C5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    &lt;p class="main-color text-right"&gt;Copyright </w:t>
      </w:r>
      <w:r w:rsidRPr="00FC4E33">
        <w:rPr>
          <w:rFonts w:ascii="MS Gothic" w:eastAsia="MS Gothic" w:hAnsi="MS Gothic" w:cs="MS Gothic" w:hint="eastAsia"/>
          <w:lang w:val="en-US"/>
        </w:rPr>
        <w:t>ⓒ</w:t>
      </w:r>
      <w:r w:rsidRPr="00FC4E33">
        <w:rPr>
          <w:lang w:val="en-US"/>
        </w:rPr>
        <w:t> 2015. All rights reserved by </w:t>
      </w:r>
      <w:proofErr w:type="spellStart"/>
      <w:r w:rsidRPr="00FC4E33">
        <w:rPr>
          <w:lang w:val="en-US"/>
        </w:rPr>
        <w:t>Coeluso</w:t>
      </w:r>
      <w:proofErr w:type="spellEnd"/>
      <w:r w:rsidRPr="00FC4E33">
        <w:rPr>
          <w:lang w:val="en-US"/>
        </w:rPr>
        <w:t>&lt;/p&gt;</w:t>
      </w:r>
    </w:p>
    <w:p w14:paraId="00AE0DD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    &lt;/div&gt;</w:t>
      </w:r>
    </w:p>
    <w:p w14:paraId="3055D6B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    &lt;/div&gt;</w:t>
      </w:r>
    </w:p>
    <w:p w14:paraId="681AC34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&lt;/div&gt;</w:t>
      </w:r>
    </w:p>
    <w:p w14:paraId="65C28B3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&lt;/footer&gt;</w:t>
      </w:r>
    </w:p>
    <w:p w14:paraId="7363AE4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&lt;/body&gt;</w:t>
      </w:r>
    </w:p>
    <w:p w14:paraId="52217F7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&lt;/html&gt;</w:t>
      </w:r>
    </w:p>
    <w:p w14:paraId="01A77C39" w14:textId="6A9AF46D" w:rsidR="008E346C" w:rsidRPr="008E346C" w:rsidRDefault="00FC4E33" w:rsidP="008E346C">
      <w:pPr>
        <w:pStyle w:val="NormalWeb"/>
        <w:rPr>
          <w:lang w:val="en-US"/>
        </w:rPr>
      </w:pPr>
      <w:r>
        <w:rPr>
          <w:lang w:val="en-US"/>
        </w:rPr>
        <w:t>  </w:t>
      </w:r>
    </w:p>
    <w:p w14:paraId="343889FA" w14:textId="74F44281" w:rsidR="008E346C" w:rsidRPr="008E346C" w:rsidRDefault="00FC4E33" w:rsidP="008E346C">
      <w:pPr>
        <w:pStyle w:val="NormalWeb"/>
        <w:rPr>
          <w:b/>
          <w:sz w:val="32"/>
          <w:lang w:val="en-US"/>
        </w:rPr>
      </w:pPr>
      <w:r>
        <w:rPr>
          <w:b/>
          <w:sz w:val="32"/>
          <w:lang w:val="en-US"/>
        </w:rPr>
        <w:t>s</w:t>
      </w:r>
      <w:r w:rsidR="008E346C" w:rsidRPr="008E346C">
        <w:rPr>
          <w:b/>
          <w:sz w:val="32"/>
          <w:lang w:val="en-US"/>
        </w:rPr>
        <w:t>tyle.css</w:t>
      </w:r>
    </w:p>
    <w:p w14:paraId="2F0F9B6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proofErr w:type="gramStart"/>
      <w:r w:rsidRPr="00FC4E33">
        <w:rPr>
          <w:lang w:val="en-US"/>
        </w:rPr>
        <w:t>body</w:t>
      </w:r>
      <w:proofErr w:type="gramEnd"/>
      <w:r w:rsidRPr="00FC4E33">
        <w:rPr>
          <w:lang w:val="en-US"/>
        </w:rPr>
        <w:t> {</w:t>
      </w:r>
    </w:p>
    <w:p w14:paraId="04CA37C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5CCABA50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685A73E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}</w:t>
      </w:r>
    </w:p>
    <w:p w14:paraId="711DC494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E0B432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main-color {</w:t>
      </w:r>
    </w:p>
    <w:p w14:paraId="311CCDE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color</w:t>
      </w:r>
      <w:proofErr w:type="gramEnd"/>
      <w:r w:rsidRPr="00FC4E33">
        <w:rPr>
          <w:lang w:val="en-US"/>
        </w:rPr>
        <w:t>: #204d89;</w:t>
      </w:r>
    </w:p>
    <w:p w14:paraId="39148F8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64D3221B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2D04D8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secondary-color {</w:t>
      </w:r>
    </w:p>
    <w:p w14:paraId="5C3A5D0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color</w:t>
      </w:r>
      <w:proofErr w:type="gramEnd"/>
      <w:r w:rsidRPr="00FC4E33">
        <w:rPr>
          <w:lang w:val="en-US"/>
        </w:rPr>
        <w:t>:#5c6369;</w:t>
      </w:r>
    </w:p>
    <w:p w14:paraId="461099F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05F01F5C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67EFB27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text-white {</w:t>
      </w:r>
    </w:p>
    <w:p w14:paraId="719F236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color</w:t>
      </w:r>
      <w:proofErr w:type="gramEnd"/>
      <w:r w:rsidRPr="00FC4E33">
        <w:rPr>
          <w:lang w:val="en-US"/>
        </w:rPr>
        <w:t>: white;</w:t>
      </w:r>
    </w:p>
    <w:p w14:paraId="011CFC0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4FFD96F2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4E94AC2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-center {</w:t>
      </w:r>
    </w:p>
    <w:p w14:paraId="389D9BE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display</w:t>
      </w:r>
      <w:proofErr w:type="gramEnd"/>
      <w:r w:rsidRPr="00FC4E33">
        <w:rPr>
          <w:lang w:val="en-US"/>
        </w:rPr>
        <w:t>: block;</w:t>
      </w:r>
    </w:p>
    <w:p w14:paraId="1173B6A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margin</w:t>
      </w:r>
      <w:proofErr w:type="gramEnd"/>
      <w:r w:rsidRPr="00FC4E33">
        <w:rPr>
          <w:lang w:val="en-US"/>
        </w:rPr>
        <w:t>: 0 auto;</w:t>
      </w:r>
    </w:p>
    <w:p w14:paraId="1F33F40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27264B19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31BD6A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proofErr w:type="gramStart"/>
      <w:r w:rsidRPr="00FC4E33">
        <w:rPr>
          <w:lang w:val="en-US"/>
        </w:rPr>
        <w:t>p</w:t>
      </w:r>
      <w:proofErr w:type="gramEnd"/>
      <w:r w:rsidRPr="00FC4E33">
        <w:rPr>
          <w:lang w:val="en-US"/>
        </w:rPr>
        <w:t> {</w:t>
      </w:r>
    </w:p>
    <w:p w14:paraId="5E066C9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3781490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16px;</w:t>
      </w:r>
    </w:p>
    <w:p w14:paraId="75DB96C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weight</w:t>
      </w:r>
      <w:proofErr w:type="gramEnd"/>
      <w:r w:rsidRPr="00FC4E33">
        <w:rPr>
          <w:lang w:val="en-US"/>
        </w:rPr>
        <w:t>: 300px;</w:t>
      </w:r>
    </w:p>
    <w:p w14:paraId="0433B56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line-height</w:t>
      </w:r>
      <w:proofErr w:type="gramEnd"/>
      <w:r w:rsidRPr="00FC4E33">
        <w:rPr>
          <w:lang w:val="en-US"/>
        </w:rPr>
        <w:t>: 30px;</w:t>
      </w:r>
    </w:p>
    <w:p w14:paraId="4EC2B59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1EBD29CA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9F8EC3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h1 {</w:t>
      </w:r>
    </w:p>
    <w:p w14:paraId="3D8BF9C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3DF9959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40px;</w:t>
      </w:r>
    </w:p>
    <w:p w14:paraId="2AED97D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77E67A27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FE917B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h2 {</w:t>
      </w:r>
    </w:p>
    <w:p w14:paraId="0C3F908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7D98B56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36px;</w:t>
      </w:r>
    </w:p>
    <w:p w14:paraId="667518B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54344DC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0B56DD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h3 {</w:t>
      </w:r>
    </w:p>
    <w:p w14:paraId="7B4464C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09DA96F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21DD1FAD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3B14E2F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h4 {</w:t>
      </w:r>
    </w:p>
    <w:p w14:paraId="2B53597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379C3E9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0019F336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E94159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h5 {}</w:t>
      </w:r>
    </w:p>
    <w:p w14:paraId="120E0E51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4047F84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h6 {</w:t>
      </w:r>
    </w:p>
    <w:p w14:paraId="240D17E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255BF8A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14px;</w:t>
      </w:r>
    </w:p>
    <w:p w14:paraId="545DF2E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line-height</w:t>
      </w:r>
      <w:proofErr w:type="gramEnd"/>
      <w:r w:rsidRPr="00FC4E33">
        <w:rPr>
          <w:lang w:val="en-US"/>
        </w:rPr>
        <w:t>: 25px;</w:t>
      </w:r>
    </w:p>
    <w:p w14:paraId="333D886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5AA5A4A3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FA9F24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proofErr w:type="gramStart"/>
      <w:r w:rsidRPr="00FC4E33">
        <w:rPr>
          <w:lang w:val="en-US"/>
        </w:rPr>
        <w:lastRenderedPageBreak/>
        <w:t>a</w:t>
      </w:r>
      <w:proofErr w:type="gramEnd"/>
      <w:r w:rsidRPr="00FC4E33">
        <w:rPr>
          <w:lang w:val="en-US"/>
        </w:rPr>
        <w:t> {</w:t>
      </w:r>
    </w:p>
    <w:p w14:paraId="55C091A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text-decoration</w:t>
      </w:r>
      <w:proofErr w:type="gramEnd"/>
      <w:r w:rsidRPr="00FC4E33">
        <w:rPr>
          <w:lang w:val="en-US"/>
        </w:rPr>
        <w:t>: none;</w:t>
      </w:r>
    </w:p>
    <w:p w14:paraId="57A11AF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family</w:t>
      </w:r>
      <w:proofErr w:type="gramEnd"/>
      <w:r w:rsidRPr="00FC4E33">
        <w:rPr>
          <w:lang w:val="en-US"/>
        </w:rPr>
        <w:t>: '</w:t>
      </w:r>
      <w:proofErr w:type="spellStart"/>
      <w:r w:rsidRPr="00FC4E33">
        <w:rPr>
          <w:lang w:val="en-US"/>
        </w:rPr>
        <w:t>Lato</w:t>
      </w:r>
      <w:proofErr w:type="spellEnd"/>
      <w:r w:rsidRPr="00FC4E33">
        <w:rPr>
          <w:lang w:val="en-US"/>
        </w:rPr>
        <w:t>', sans-serif;</w:t>
      </w:r>
    </w:p>
    <w:p w14:paraId="5A9491B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weight</w:t>
      </w:r>
      <w:proofErr w:type="gramEnd"/>
      <w:r w:rsidRPr="00FC4E33">
        <w:rPr>
          <w:lang w:val="en-US"/>
        </w:rPr>
        <w:t>: 300px;</w:t>
      </w:r>
    </w:p>
    <w:p w14:paraId="10A7938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07D30DF7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46CB7C7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proofErr w:type="gramStart"/>
      <w:r w:rsidRPr="00FC4E33">
        <w:rPr>
          <w:lang w:val="en-US"/>
        </w:rPr>
        <w:t>a:</w:t>
      </w:r>
      <w:proofErr w:type="gramEnd"/>
      <w:r w:rsidRPr="00FC4E33">
        <w:rPr>
          <w:lang w:val="en-US"/>
        </w:rPr>
        <w:t>hover {</w:t>
      </w:r>
    </w:p>
    <w:p w14:paraId="0773DDB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text-decoration</w:t>
      </w:r>
      <w:proofErr w:type="gramEnd"/>
      <w:r w:rsidRPr="00FC4E33">
        <w:rPr>
          <w:lang w:val="en-US"/>
        </w:rPr>
        <w:t>: none;</w:t>
      </w:r>
    </w:p>
    <w:p w14:paraId="030D9D8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C6235E4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EBA357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hero-section {</w:t>
      </w:r>
    </w:p>
    <w:p w14:paraId="68A2B5B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color</w:t>
      </w:r>
      <w:proofErr w:type="gramEnd"/>
      <w:r w:rsidRPr="00FC4E33">
        <w:rPr>
          <w:lang w:val="en-US"/>
        </w:rPr>
        <w:t>: #0a2345;</w:t>
      </w:r>
    </w:p>
    <w:p w14:paraId="45229F0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5C3C8093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81D72D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</w:t>
      </w:r>
      <w:proofErr w:type="spellStart"/>
      <w:r w:rsidRPr="00FC4E33">
        <w:rPr>
          <w:lang w:val="en-US"/>
        </w:rPr>
        <w:t>btn</w:t>
      </w:r>
      <w:proofErr w:type="spellEnd"/>
      <w:r w:rsidRPr="00FC4E33">
        <w:rPr>
          <w:lang w:val="en-US"/>
        </w:rPr>
        <w:t>-header {</w:t>
      </w:r>
    </w:p>
    <w:p w14:paraId="3CCBDAC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</w:t>
      </w:r>
      <w:proofErr w:type="gramEnd"/>
      <w:r w:rsidRPr="00FC4E33">
        <w:rPr>
          <w:lang w:val="en-US"/>
        </w:rPr>
        <w:t>: transparent;</w:t>
      </w:r>
    </w:p>
    <w:p w14:paraId="7395E0D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order</w:t>
      </w:r>
      <w:proofErr w:type="gramEnd"/>
      <w:r w:rsidRPr="00FC4E33">
        <w:rPr>
          <w:lang w:val="en-US"/>
        </w:rPr>
        <w:t>: 1px solid #2a5ea4;</w:t>
      </w:r>
    </w:p>
    <w:p w14:paraId="57E0317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order-radius</w:t>
      </w:r>
      <w:proofErr w:type="gramEnd"/>
      <w:r w:rsidRPr="00FC4E33">
        <w:rPr>
          <w:lang w:val="en-US"/>
        </w:rPr>
        <w:t>: 30px;</w:t>
      </w:r>
    </w:p>
    <w:p w14:paraId="4ED6581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color</w:t>
      </w:r>
      <w:proofErr w:type="gramEnd"/>
      <w:r w:rsidRPr="00FC4E33">
        <w:rPr>
          <w:lang w:val="en-US"/>
        </w:rPr>
        <w:t>: white;</w:t>
      </w:r>
    </w:p>
    <w:p w14:paraId="0FFECE4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10px 35px;</w:t>
      </w:r>
    </w:p>
    <w:p w14:paraId="3D3CB57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5D0B569F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707064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</w:t>
      </w:r>
      <w:proofErr w:type="spellStart"/>
      <w:r w:rsidRPr="00FC4E33">
        <w:rPr>
          <w:lang w:val="en-US"/>
        </w:rPr>
        <w:t>btn-header</w:t>
      </w:r>
      <w:proofErr w:type="gramStart"/>
      <w:r w:rsidRPr="00FC4E33">
        <w:rPr>
          <w:lang w:val="en-US"/>
        </w:rPr>
        <w:t>:hover</w:t>
      </w:r>
      <w:proofErr w:type="spellEnd"/>
      <w:proofErr w:type="gramEnd"/>
      <w:r w:rsidRPr="00FC4E33">
        <w:rPr>
          <w:lang w:val="en-US"/>
        </w:rPr>
        <w:t> {</w:t>
      </w:r>
    </w:p>
    <w:p w14:paraId="0388969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color</w:t>
      </w:r>
      <w:proofErr w:type="gramEnd"/>
      <w:r w:rsidRPr="00FC4E33">
        <w:rPr>
          <w:lang w:val="en-US"/>
        </w:rPr>
        <w:t>: #2a5ea4;</w:t>
      </w:r>
    </w:p>
    <w:p w14:paraId="2A057BD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-</w:t>
      </w:r>
      <w:proofErr w:type="spellStart"/>
      <w:proofErr w:type="gramStart"/>
      <w:r w:rsidRPr="00FC4E33">
        <w:rPr>
          <w:lang w:val="en-US"/>
        </w:rPr>
        <w:t>webkit</w:t>
      </w:r>
      <w:proofErr w:type="spellEnd"/>
      <w:r w:rsidRPr="00FC4E33">
        <w:rPr>
          <w:lang w:val="en-US"/>
        </w:rPr>
        <w:t>-</w:t>
      </w:r>
      <w:proofErr w:type="gramEnd"/>
      <w:r w:rsidRPr="00FC4E33">
        <w:rPr>
          <w:lang w:val="en-US"/>
        </w:rPr>
        <w:t>transition: 0.5s ease;</w:t>
      </w:r>
    </w:p>
    <w:p w14:paraId="2F6DADC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-</w:t>
      </w:r>
      <w:proofErr w:type="spellStart"/>
      <w:proofErr w:type="gramStart"/>
      <w:r w:rsidRPr="00FC4E33">
        <w:rPr>
          <w:lang w:val="en-US"/>
        </w:rPr>
        <w:t>moz</w:t>
      </w:r>
      <w:proofErr w:type="spellEnd"/>
      <w:r w:rsidRPr="00FC4E33">
        <w:rPr>
          <w:lang w:val="en-US"/>
        </w:rPr>
        <w:t>-</w:t>
      </w:r>
      <w:proofErr w:type="gramEnd"/>
      <w:r w:rsidRPr="00FC4E33">
        <w:rPr>
          <w:lang w:val="en-US"/>
        </w:rPr>
        <w:t>transition: 0.5s ease;</w:t>
      </w:r>
    </w:p>
    <w:p w14:paraId="1DB11CC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-o-transition: 0.5s ease</w:t>
      </w:r>
      <w:proofErr w:type="gramStart"/>
      <w:r w:rsidRPr="00FC4E33">
        <w:rPr>
          <w:lang w:val="en-US"/>
        </w:rPr>
        <w:t>;</w:t>
      </w:r>
      <w:proofErr w:type="gramEnd"/>
    </w:p>
    <w:p w14:paraId="2EAA354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transition</w:t>
      </w:r>
      <w:proofErr w:type="gramEnd"/>
      <w:r w:rsidRPr="00FC4E33">
        <w:rPr>
          <w:lang w:val="en-US"/>
        </w:rPr>
        <w:t>: 0.5s ease;</w:t>
      </w:r>
    </w:p>
    <w:p w14:paraId="52CA614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9027FAA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2FE8704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header-tag {</w:t>
      </w:r>
    </w:p>
    <w:p w14:paraId="0329281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90px 0px 80px 0px;</w:t>
      </w:r>
    </w:p>
    <w:p w14:paraId="5CF4E13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96FC38F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FAE1C9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header-banner {</w:t>
      </w:r>
    </w:p>
    <w:p w14:paraId="258CA0CF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F01DCA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60px 0px;</w:t>
      </w:r>
    </w:p>
    <w:p w14:paraId="257A8FA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</w:t>
      </w:r>
      <w:proofErr w:type="gramEnd"/>
      <w:r w:rsidRPr="00FC4E33">
        <w:rPr>
          <w:lang w:val="en-US"/>
        </w:rPr>
        <w:t>: </w:t>
      </w:r>
      <w:proofErr w:type="spellStart"/>
      <w:r w:rsidRPr="00FC4E33">
        <w:rPr>
          <w:lang w:val="en-US"/>
        </w:rPr>
        <w:t>url</w:t>
      </w:r>
      <w:proofErr w:type="spellEnd"/>
      <w:r w:rsidRPr="00FC4E33">
        <w:rPr>
          <w:lang w:val="en-US"/>
        </w:rPr>
        <w:t>(herobanner.png)center top;</w:t>
      </w:r>
    </w:p>
    <w:p w14:paraId="69E651E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size</w:t>
      </w:r>
      <w:proofErr w:type="gramEnd"/>
      <w:r w:rsidRPr="00FC4E33">
        <w:rPr>
          <w:lang w:val="en-US"/>
        </w:rPr>
        <w:t>: cover;</w:t>
      </w:r>
    </w:p>
    <w:p w14:paraId="43E139B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270657E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CF2733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header-banner 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{</w:t>
      </w:r>
    </w:p>
    <w:p w14:paraId="1C3A895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-</w:t>
      </w:r>
      <w:proofErr w:type="spellStart"/>
      <w:proofErr w:type="gramStart"/>
      <w:r w:rsidRPr="00FC4E33">
        <w:rPr>
          <w:lang w:val="en-US"/>
        </w:rPr>
        <w:t>webkit</w:t>
      </w:r>
      <w:proofErr w:type="spellEnd"/>
      <w:r w:rsidRPr="00FC4E33">
        <w:rPr>
          <w:lang w:val="en-US"/>
        </w:rPr>
        <w:t>-</w:t>
      </w:r>
      <w:proofErr w:type="gramEnd"/>
      <w:r w:rsidRPr="00FC4E33">
        <w:rPr>
          <w:lang w:val="en-US"/>
        </w:rPr>
        <w:t>box-shadow: 0px -2px 13px 0px </w:t>
      </w:r>
      <w:proofErr w:type="spellStart"/>
      <w:r w:rsidRPr="00FC4E33">
        <w:rPr>
          <w:lang w:val="en-US"/>
        </w:rPr>
        <w:t>rgba</w:t>
      </w:r>
      <w:proofErr w:type="spellEnd"/>
      <w:r w:rsidRPr="00FC4E33">
        <w:rPr>
          <w:lang w:val="en-US"/>
        </w:rPr>
        <w:t>(5, 21, 43, 0.75);</w:t>
      </w:r>
    </w:p>
    <w:p w14:paraId="0CB3238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-</w:t>
      </w:r>
      <w:proofErr w:type="spellStart"/>
      <w:proofErr w:type="gramStart"/>
      <w:r w:rsidRPr="00FC4E33">
        <w:rPr>
          <w:lang w:val="en-US"/>
        </w:rPr>
        <w:t>moz</w:t>
      </w:r>
      <w:proofErr w:type="spellEnd"/>
      <w:r w:rsidRPr="00FC4E33">
        <w:rPr>
          <w:lang w:val="en-US"/>
        </w:rPr>
        <w:t>-</w:t>
      </w:r>
      <w:proofErr w:type="gramEnd"/>
      <w:r w:rsidRPr="00FC4E33">
        <w:rPr>
          <w:lang w:val="en-US"/>
        </w:rPr>
        <w:t>box-shadow: 0px -2px 13px 0px </w:t>
      </w:r>
      <w:proofErr w:type="spellStart"/>
      <w:r w:rsidRPr="00FC4E33">
        <w:rPr>
          <w:lang w:val="en-US"/>
        </w:rPr>
        <w:t>rgba</w:t>
      </w:r>
      <w:proofErr w:type="spellEnd"/>
      <w:r w:rsidRPr="00FC4E33">
        <w:rPr>
          <w:lang w:val="en-US"/>
        </w:rPr>
        <w:t>(5, 21, 43, 0.75);</w:t>
      </w:r>
    </w:p>
    <w:p w14:paraId="4F66948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ox-shadow</w:t>
      </w:r>
      <w:proofErr w:type="gramEnd"/>
      <w:r w:rsidRPr="00FC4E33">
        <w:rPr>
          <w:lang w:val="en-US"/>
        </w:rPr>
        <w:t>: 0px -2px 13px 0px </w:t>
      </w:r>
      <w:proofErr w:type="spellStart"/>
      <w:r w:rsidRPr="00FC4E33">
        <w:rPr>
          <w:lang w:val="en-US"/>
        </w:rPr>
        <w:t>rgba</w:t>
      </w:r>
      <w:proofErr w:type="spellEnd"/>
      <w:r w:rsidRPr="00FC4E33">
        <w:rPr>
          <w:lang w:val="en-US"/>
        </w:rPr>
        <w:t>(5, 21, 43, 0.75);</w:t>
      </w:r>
    </w:p>
    <w:p w14:paraId="2D5C2E5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446ACE1E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072412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fa-bars {</w:t>
      </w:r>
    </w:p>
    <w:p w14:paraId="4A3AFA8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30px;</w:t>
      </w:r>
    </w:p>
    <w:p w14:paraId="53A9895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2A07DF2C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B0976C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feature-section {</w:t>
      </w:r>
    </w:p>
    <w:p w14:paraId="051E50F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60px 0px;</w:t>
      </w:r>
    </w:p>
    <w:p w14:paraId="7714CEB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color</w:t>
      </w:r>
      <w:proofErr w:type="gramEnd"/>
      <w:r w:rsidRPr="00FC4E33">
        <w:rPr>
          <w:lang w:val="en-US"/>
        </w:rPr>
        <w:t>: #0a2345;</w:t>
      </w:r>
    </w:p>
    <w:p w14:paraId="744A80F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694373B3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BBA9BB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headphone 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{</w:t>
      </w:r>
    </w:p>
    <w:p w14:paraId="20F5188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margin-left</w:t>
      </w:r>
      <w:proofErr w:type="gramEnd"/>
      <w:r w:rsidRPr="00FC4E33">
        <w:rPr>
          <w:lang w:val="en-US"/>
        </w:rPr>
        <w:t>: -20px;</w:t>
      </w:r>
    </w:p>
    <w:p w14:paraId="75BA7A0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0DE79AD0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92AC94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services {</w:t>
      </w:r>
    </w:p>
    <w:p w14:paraId="49774BC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30px 0px 60px 0px;</w:t>
      </w:r>
    </w:p>
    <w:p w14:paraId="00A20B1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color</w:t>
      </w:r>
      <w:proofErr w:type="gramEnd"/>
      <w:r w:rsidRPr="00FC4E33">
        <w:rPr>
          <w:lang w:val="en-US"/>
        </w:rPr>
        <w:t>: #0b2345;</w:t>
      </w:r>
    </w:p>
    <w:p w14:paraId="63908BB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B4C7F7D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0C3B07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services .fa {</w:t>
      </w:r>
    </w:p>
    <w:p w14:paraId="6E554E5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50px;</w:t>
      </w:r>
    </w:p>
    <w:p w14:paraId="59AC727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47B14B60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7A5888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service-part {</w:t>
      </w:r>
    </w:p>
    <w:p w14:paraId="2473770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margin-top</w:t>
      </w:r>
      <w:proofErr w:type="gramEnd"/>
      <w:r w:rsidRPr="00FC4E33">
        <w:rPr>
          <w:lang w:val="en-US"/>
        </w:rPr>
        <w:t>: 20px;</w:t>
      </w:r>
    </w:p>
    <w:p w14:paraId="7CAA85E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4E110B8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394B361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opinion {</w:t>
      </w:r>
    </w:p>
    <w:p w14:paraId="1566E2A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60px 0px;</w:t>
      </w:r>
    </w:p>
    <w:p w14:paraId="2710FEE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</w:t>
      </w:r>
      <w:proofErr w:type="gramEnd"/>
      <w:r w:rsidRPr="00FC4E33">
        <w:rPr>
          <w:lang w:val="en-US"/>
        </w:rPr>
        <w:t>: </w:t>
      </w:r>
      <w:proofErr w:type="spellStart"/>
      <w:r w:rsidRPr="00FC4E33">
        <w:rPr>
          <w:lang w:val="en-US"/>
        </w:rPr>
        <w:t>url</w:t>
      </w:r>
      <w:proofErr w:type="spellEnd"/>
      <w:r w:rsidRPr="00FC4E33">
        <w:rPr>
          <w:lang w:val="en-US"/>
        </w:rPr>
        <w:t>(opinionbanner.png) no-repeat center top;</w:t>
      </w:r>
    </w:p>
    <w:p w14:paraId="520F912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size</w:t>
      </w:r>
      <w:proofErr w:type="gramEnd"/>
      <w:r w:rsidRPr="00FC4E33">
        <w:rPr>
          <w:lang w:val="en-US"/>
        </w:rPr>
        <w:t>: cover;</w:t>
      </w:r>
    </w:p>
    <w:p w14:paraId="3A413A1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735EA73F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14317B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perspective {</w:t>
      </w:r>
    </w:p>
    <w:p w14:paraId="55F2B79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50px 0px;</w:t>
      </w:r>
    </w:p>
    <w:p w14:paraId="5B7A782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color</w:t>
      </w:r>
      <w:proofErr w:type="gramEnd"/>
      <w:r w:rsidRPr="00FC4E33">
        <w:rPr>
          <w:lang w:val="en-US"/>
        </w:rPr>
        <w:t>: #0b2345;</w:t>
      </w:r>
    </w:p>
    <w:p w14:paraId="045FFE2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size</w:t>
      </w:r>
      <w:proofErr w:type="gramEnd"/>
      <w:r w:rsidRPr="00FC4E33">
        <w:rPr>
          <w:lang w:val="en-US"/>
        </w:rPr>
        <w:t>: cover;</w:t>
      </w:r>
    </w:p>
    <w:p w14:paraId="71A7034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osition</w:t>
      </w:r>
      <w:proofErr w:type="gramEnd"/>
      <w:r w:rsidRPr="00FC4E33">
        <w:rPr>
          <w:lang w:val="en-US"/>
        </w:rPr>
        <w:t>: relative;</w:t>
      </w:r>
    </w:p>
    <w:p w14:paraId="2F35891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3D93084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2E2706C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right-perspective {</w:t>
      </w:r>
    </w:p>
    <w:p w14:paraId="2A3BDD6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right</w:t>
      </w:r>
      <w:proofErr w:type="gramEnd"/>
      <w:r w:rsidRPr="00FC4E33">
        <w:rPr>
          <w:lang w:val="en-US"/>
        </w:rPr>
        <w:t>: 0;</w:t>
      </w:r>
    </w:p>
    <w:p w14:paraId="55AA965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0C561EC3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EE6D72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perspective 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{</w:t>
      </w:r>
    </w:p>
    <w:p w14:paraId="58DA16B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margin-left</w:t>
      </w:r>
      <w:proofErr w:type="gramEnd"/>
      <w:r w:rsidRPr="00FC4E33">
        <w:rPr>
          <w:lang w:val="en-US"/>
        </w:rPr>
        <w:t>: 13px;</w:t>
      </w:r>
    </w:p>
    <w:p w14:paraId="41A55E5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0021FC5E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32DB48D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perspective .fa {</w:t>
      </w:r>
    </w:p>
    <w:p w14:paraId="218522E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35px;</w:t>
      </w:r>
    </w:p>
    <w:p w14:paraId="0B993A9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10693C3A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3038253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.download {</w:t>
      </w:r>
    </w:p>
    <w:p w14:paraId="74F9300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60px 0px;</w:t>
      </w:r>
    </w:p>
    <w:p w14:paraId="16B5914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</w:t>
      </w:r>
      <w:proofErr w:type="gramEnd"/>
      <w:r w:rsidRPr="00FC4E33">
        <w:rPr>
          <w:lang w:val="en-US"/>
        </w:rPr>
        <w:t>: </w:t>
      </w:r>
      <w:proofErr w:type="spellStart"/>
      <w:r w:rsidRPr="00FC4E33">
        <w:rPr>
          <w:lang w:val="en-US"/>
        </w:rPr>
        <w:t>url</w:t>
      </w:r>
      <w:proofErr w:type="spellEnd"/>
      <w:r w:rsidRPr="00FC4E33">
        <w:rPr>
          <w:lang w:val="en-US"/>
        </w:rPr>
        <w:t>(downloadbanner.png)center top;</w:t>
      </w:r>
    </w:p>
    <w:p w14:paraId="4E943FD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size</w:t>
      </w:r>
      <w:proofErr w:type="gramEnd"/>
      <w:r w:rsidRPr="00FC4E33">
        <w:rPr>
          <w:lang w:val="en-US"/>
        </w:rPr>
        <w:t>: cover;</w:t>
      </w:r>
    </w:p>
    <w:p w14:paraId="2862FC05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86B138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3ED8CF00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E8A0C3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proofErr w:type="gramStart"/>
      <w:r w:rsidRPr="00FC4E33">
        <w:rPr>
          <w:lang w:val="en-US"/>
        </w:rPr>
        <w:t>footer</w:t>
      </w:r>
      <w:proofErr w:type="gramEnd"/>
      <w:r w:rsidRPr="00FC4E33">
        <w:rPr>
          <w:lang w:val="en-US"/>
        </w:rPr>
        <w:t> {</w:t>
      </w:r>
    </w:p>
    <w:p w14:paraId="310466D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ackground-color</w:t>
      </w:r>
      <w:proofErr w:type="gramEnd"/>
      <w:r w:rsidRPr="00FC4E33">
        <w:rPr>
          <w:lang w:val="en-US"/>
        </w:rPr>
        <w:t>: #010103;</w:t>
      </w:r>
    </w:p>
    <w:p w14:paraId="10E90D8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57B9F22D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38C904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proofErr w:type="spellStart"/>
      <w:proofErr w:type="gramStart"/>
      <w:r w:rsidRPr="00FC4E33">
        <w:rPr>
          <w:lang w:val="en-US"/>
        </w:rPr>
        <w:t>hr</w:t>
      </w:r>
      <w:proofErr w:type="spellEnd"/>
      <w:proofErr w:type="gramEnd"/>
      <w:r w:rsidRPr="00FC4E33">
        <w:rPr>
          <w:lang w:val="en-US"/>
        </w:rPr>
        <w:t> {</w:t>
      </w:r>
    </w:p>
    <w:p w14:paraId="1287A4C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</w:t>
      </w:r>
      <w:proofErr w:type="gramStart"/>
      <w:r w:rsidRPr="00FC4E33">
        <w:rPr>
          <w:lang w:val="en-US"/>
        </w:rPr>
        <w:t>border</w:t>
      </w:r>
      <w:proofErr w:type="gramEnd"/>
      <w:r w:rsidRPr="00FC4E33">
        <w:rPr>
          <w:lang w:val="en-US"/>
        </w:rPr>
        <w:t>: 1px solid grey;</w:t>
      </w:r>
    </w:p>
    <w:p w14:paraId="78C9F80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773C2CA8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A8A114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@media only screen and (max-width: 600px) {</w:t>
      </w:r>
    </w:p>
    <w:p w14:paraId="7DC4DDE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</w:t>
      </w:r>
      <w:proofErr w:type="spellStart"/>
      <w:r w:rsidRPr="00FC4E33">
        <w:rPr>
          <w:lang w:val="en-US"/>
        </w:rPr>
        <w:t>opinoin</w:t>
      </w:r>
      <w:proofErr w:type="spellEnd"/>
      <w:r w:rsidRPr="00FC4E33">
        <w:rPr>
          <w:lang w:val="en-US"/>
        </w:rPr>
        <w:t> 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{</w:t>
      </w:r>
    </w:p>
    <w:p w14:paraId="0482BBD8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height</w:t>
      </w:r>
      <w:proofErr w:type="gramEnd"/>
      <w:r w:rsidRPr="00FC4E33">
        <w:rPr>
          <w:lang w:val="en-US"/>
        </w:rPr>
        <w:t>: 50px !important;</w:t>
      </w:r>
    </w:p>
    <w:p w14:paraId="266D12E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417BF68C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4BAE3AA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760C80FD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8BD5AD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@media only screen and (min-width: 601px) {}</w:t>
      </w:r>
    </w:p>
    <w:p w14:paraId="735246A9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366DC4D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@media only screen and (min-width: 769px) {}</w:t>
      </w:r>
    </w:p>
    <w:p w14:paraId="2C2476D8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DF00C0C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@media (max-width: 767px) {</w:t>
      </w:r>
    </w:p>
    <w:p w14:paraId="4D0AD817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3410B8E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h1 {</w:t>
      </w:r>
    </w:p>
    <w:p w14:paraId="0091775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font-size</w:t>
      </w:r>
      <w:proofErr w:type="gramEnd"/>
      <w:r w:rsidRPr="00FC4E33">
        <w:rPr>
          <w:lang w:val="en-US"/>
        </w:rPr>
        <w:t>: 32px;</w:t>
      </w:r>
    </w:p>
    <w:p w14:paraId="679D0CA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0EFAD1F7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47559C44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.header-banner 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{</w:t>
      </w:r>
    </w:p>
    <w:p w14:paraId="3A58A4A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display</w:t>
      </w:r>
      <w:proofErr w:type="gramEnd"/>
      <w:r w:rsidRPr="00FC4E33">
        <w:rPr>
          <w:lang w:val="en-US"/>
        </w:rPr>
        <w:t>: block;</w:t>
      </w:r>
    </w:p>
    <w:p w14:paraId="75B0C313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margin</w:t>
      </w:r>
      <w:proofErr w:type="gramEnd"/>
      <w:r w:rsidRPr="00FC4E33">
        <w:rPr>
          <w:lang w:val="en-US"/>
        </w:rPr>
        <w:t>: 0 auto;</w:t>
      </w:r>
    </w:p>
    <w:p w14:paraId="1938A32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2CD78401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62EFF1B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middle </w:t>
      </w:r>
      <w:proofErr w:type="spellStart"/>
      <w:r w:rsidRPr="00FC4E33">
        <w:rPr>
          <w:lang w:val="en-US"/>
        </w:rPr>
        <w:t>img</w:t>
      </w:r>
      <w:proofErr w:type="spellEnd"/>
      <w:r w:rsidRPr="00FC4E33">
        <w:rPr>
          <w:lang w:val="en-US"/>
        </w:rPr>
        <w:t> {</w:t>
      </w:r>
    </w:p>
    <w:p w14:paraId="2A1964D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margin-top</w:t>
      </w:r>
      <w:proofErr w:type="gramEnd"/>
      <w:r w:rsidRPr="00FC4E33">
        <w:rPr>
          <w:lang w:val="en-US"/>
        </w:rPr>
        <w:t>: 30px;</w:t>
      </w:r>
    </w:p>
    <w:p w14:paraId="2B3E0750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05AB49EE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173FD5F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header-tag {</w:t>
      </w:r>
    </w:p>
    <w:p w14:paraId="0700993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30px 0px;</w:t>
      </w:r>
    </w:p>
    <w:p w14:paraId="3D035C3A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44F5F736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2B1999CD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header-banner {</w:t>
      </w:r>
    </w:p>
    <w:p w14:paraId="102E166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30px 0px;</w:t>
      </w:r>
    </w:p>
    <w:p w14:paraId="531D56F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279DFF66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35BB25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feature-section {</w:t>
      </w:r>
    </w:p>
    <w:p w14:paraId="1FD5759F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30px 0px;</w:t>
      </w:r>
    </w:p>
    <w:p w14:paraId="5B0E094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44871C05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0E4AD83E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services {</w:t>
      </w:r>
    </w:p>
    <w:p w14:paraId="68566FA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30px 0px;</w:t>
      </w:r>
    </w:p>
    <w:p w14:paraId="57055AAA" w14:textId="77777777" w:rsidR="00FC4E33" w:rsidRPr="00FC4E33" w:rsidRDefault="00FC4E33" w:rsidP="00FC4E33">
      <w:pPr>
        <w:pStyle w:val="NormalWeb"/>
        <w:ind w:left="720"/>
      </w:pPr>
      <w:r w:rsidRPr="00FC4E33">
        <w:rPr>
          <w:lang w:val="en-US"/>
        </w:rPr>
        <w:t>    </w:t>
      </w:r>
      <w:r w:rsidRPr="00FC4E33">
        <w:t>}</w:t>
      </w:r>
    </w:p>
    <w:p w14:paraId="03740A2C" w14:textId="77777777" w:rsidR="00FC4E33" w:rsidRPr="00FC4E33" w:rsidRDefault="00FC4E33" w:rsidP="00FC4E33">
      <w:pPr>
        <w:pStyle w:val="NormalWeb"/>
        <w:ind w:left="720"/>
      </w:pPr>
    </w:p>
    <w:p w14:paraId="15B6E85E" w14:textId="77777777" w:rsidR="00FC4E33" w:rsidRPr="00FC4E33" w:rsidRDefault="00FC4E33" w:rsidP="00FC4E33">
      <w:pPr>
        <w:pStyle w:val="NormalWeb"/>
        <w:ind w:left="720"/>
      </w:pPr>
      <w:r w:rsidRPr="00FC4E33">
        <w:t>    </w:t>
      </w:r>
      <w:proofErr w:type="gramStart"/>
      <w:r w:rsidRPr="00FC4E33">
        <w:t>.</w:t>
      </w:r>
      <w:proofErr w:type="spellStart"/>
      <w:r w:rsidRPr="00FC4E33">
        <w:t>opinion</w:t>
      </w:r>
      <w:proofErr w:type="spellEnd"/>
      <w:proofErr w:type="gramEnd"/>
      <w:r w:rsidRPr="00FC4E33">
        <w:t> {</w:t>
      </w:r>
    </w:p>
    <w:p w14:paraId="24FD225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lastRenderedPageBreak/>
        <w:t>    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30px 0px;</w:t>
      </w:r>
    </w:p>
    <w:p w14:paraId="1E1AFBF6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0C40C11F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2B3D70F2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perspective {</w:t>
      </w:r>
    </w:p>
    <w:p w14:paraId="6F22AD9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0px </w:t>
      </w:r>
      <w:proofErr w:type="spellStart"/>
      <w:r w:rsidRPr="00FC4E33">
        <w:rPr>
          <w:lang w:val="en-US"/>
        </w:rPr>
        <w:t>0px</w:t>
      </w:r>
      <w:proofErr w:type="spellEnd"/>
      <w:r w:rsidRPr="00FC4E33">
        <w:rPr>
          <w:lang w:val="en-US"/>
        </w:rPr>
        <w:t> 30px 0px;</w:t>
      </w:r>
    </w:p>
    <w:p w14:paraId="206B0E4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460F2364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4DCD814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download {</w:t>
      </w:r>
    </w:p>
    <w:p w14:paraId="5FE470DB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padding</w:t>
      </w:r>
      <w:proofErr w:type="gramEnd"/>
      <w:r w:rsidRPr="00FC4E33">
        <w:rPr>
          <w:lang w:val="en-US"/>
        </w:rPr>
        <w:t>: 30px 0px;</w:t>
      </w:r>
    </w:p>
    <w:p w14:paraId="59CA5E0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4385C533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DEB182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.copyright p {</w:t>
      </w:r>
    </w:p>
    <w:p w14:paraId="3F09ABB1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    </w:t>
      </w:r>
      <w:proofErr w:type="gramStart"/>
      <w:r w:rsidRPr="00FC4E33">
        <w:rPr>
          <w:lang w:val="en-US"/>
        </w:rPr>
        <w:t>text-</w:t>
      </w:r>
      <w:proofErr w:type="gramEnd"/>
      <w:r w:rsidRPr="00FC4E33">
        <w:rPr>
          <w:lang w:val="en-US"/>
        </w:rPr>
        <w:t>align: center;</w:t>
      </w:r>
    </w:p>
    <w:p w14:paraId="710C68F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    }</w:t>
      </w:r>
    </w:p>
    <w:p w14:paraId="04238009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60F384A7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}</w:t>
      </w:r>
    </w:p>
    <w:p w14:paraId="7934DB06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7BC365A5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@media only screen and (min-width: 769px) {}</w:t>
      </w:r>
    </w:p>
    <w:p w14:paraId="121F5D83" w14:textId="77777777" w:rsidR="00FC4E33" w:rsidRPr="00FC4E33" w:rsidRDefault="00FC4E33" w:rsidP="00FC4E33">
      <w:pPr>
        <w:pStyle w:val="NormalWeb"/>
        <w:ind w:left="720"/>
        <w:rPr>
          <w:lang w:val="en-US"/>
        </w:rPr>
      </w:pPr>
    </w:p>
    <w:p w14:paraId="585313B9" w14:textId="77777777" w:rsidR="00FC4E33" w:rsidRPr="00FC4E33" w:rsidRDefault="00FC4E33" w:rsidP="00FC4E33">
      <w:pPr>
        <w:pStyle w:val="NormalWeb"/>
        <w:ind w:left="720"/>
        <w:rPr>
          <w:lang w:val="en-US"/>
        </w:rPr>
      </w:pPr>
      <w:r w:rsidRPr="00FC4E33">
        <w:rPr>
          <w:lang w:val="en-US"/>
        </w:rPr>
        <w:t>@media only screen and (min-width: 992px) {}</w:t>
      </w:r>
    </w:p>
    <w:p w14:paraId="14279F68" w14:textId="393446A5" w:rsidR="008E346C" w:rsidRDefault="00571354" w:rsidP="00FC4E33">
      <w:pPr>
        <w:pStyle w:val="NormalWeb"/>
        <w:ind w:left="72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586F21F" wp14:editId="42FCC672">
            <wp:extent cx="5404514" cy="2722794"/>
            <wp:effectExtent l="0" t="0" r="571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78E655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2189" cy="2731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ADBB8" w14:textId="3BC3DDE2" w:rsidR="00571354" w:rsidRDefault="00571354" w:rsidP="00FC4E33">
      <w:pPr>
        <w:pStyle w:val="NormalWeb"/>
        <w:ind w:left="720"/>
        <w:rPr>
          <w:lang w:val="en-US"/>
        </w:rPr>
      </w:pPr>
      <w:r>
        <w:rPr>
          <w:noProof/>
        </w:rPr>
        <w:drawing>
          <wp:inline distT="0" distB="0" distL="0" distR="0" wp14:anchorId="64240775" wp14:editId="7B70BA04">
            <wp:extent cx="5540992" cy="2856335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7870D3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2099" cy="2862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36CD9" w14:textId="317F2A78" w:rsidR="00571354" w:rsidRPr="008E346C" w:rsidRDefault="00571354" w:rsidP="00FC4E33">
      <w:pPr>
        <w:pStyle w:val="NormalWeb"/>
        <w:ind w:left="720"/>
        <w:rPr>
          <w:lang w:val="en-US"/>
        </w:rPr>
      </w:pPr>
      <w:bookmarkStart w:id="0" w:name="_GoBack"/>
      <w:r>
        <w:rPr>
          <w:noProof/>
        </w:rPr>
        <w:drawing>
          <wp:inline distT="0" distB="0" distL="0" distR="0" wp14:anchorId="768D0047" wp14:editId="3987CCEC">
            <wp:extent cx="5540375" cy="2825184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78D6E1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778" cy="282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71354" w:rsidRPr="008E346C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E3125"/>
    <w:multiLevelType w:val="multilevel"/>
    <w:tmpl w:val="2578E96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F15402"/>
    <w:multiLevelType w:val="multilevel"/>
    <w:tmpl w:val="30BCE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F3914"/>
    <w:multiLevelType w:val="multilevel"/>
    <w:tmpl w:val="06D8E7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E2A63"/>
    <w:multiLevelType w:val="multilevel"/>
    <w:tmpl w:val="9B8A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8967043"/>
    <w:multiLevelType w:val="multilevel"/>
    <w:tmpl w:val="FF96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E24D28"/>
    <w:multiLevelType w:val="multilevel"/>
    <w:tmpl w:val="8E164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C03920"/>
    <w:multiLevelType w:val="multilevel"/>
    <w:tmpl w:val="72B40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067577"/>
    <w:multiLevelType w:val="multilevel"/>
    <w:tmpl w:val="2BE67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DF66FD"/>
    <w:multiLevelType w:val="multilevel"/>
    <w:tmpl w:val="ADECA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2"/>
  </w:num>
  <w:num w:numId="5">
    <w:abstractNumId w:val="3"/>
  </w:num>
  <w:num w:numId="6">
    <w:abstractNumId w:val="6"/>
  </w:num>
  <w:num w:numId="7">
    <w:abstractNumId w:val="15"/>
  </w:num>
  <w:num w:numId="8">
    <w:abstractNumId w:val="15"/>
    <w:lvlOverride w:ilvl="1">
      <w:lvl w:ilvl="1">
        <w:numFmt w:val="lowerLetter"/>
        <w:lvlText w:val="%2."/>
        <w:lvlJc w:val="left"/>
      </w:lvl>
    </w:lvlOverride>
  </w:num>
  <w:num w:numId="9">
    <w:abstractNumId w:val="9"/>
  </w:num>
  <w:num w:numId="10">
    <w:abstractNumId w:val="7"/>
  </w:num>
  <w:num w:numId="11">
    <w:abstractNumId w:val="13"/>
  </w:num>
  <w:num w:numId="12">
    <w:abstractNumId w:val="14"/>
  </w:num>
  <w:num w:numId="13">
    <w:abstractNumId w:val="14"/>
    <w:lvlOverride w:ilvl="1">
      <w:lvl w:ilvl="1">
        <w:numFmt w:val="lowerLetter"/>
        <w:lvlText w:val="%2."/>
        <w:lvlJc w:val="left"/>
      </w:lvl>
    </w:lvlOverride>
  </w:num>
  <w:num w:numId="14">
    <w:abstractNumId w:val="14"/>
    <w:lvlOverride w:ilvl="1">
      <w:lvl w:ilvl="1">
        <w:numFmt w:val="lowerLetter"/>
        <w:lvlText w:val="%2."/>
        <w:lvlJc w:val="left"/>
      </w:lvl>
    </w:lvlOverride>
  </w:num>
  <w:num w:numId="15">
    <w:abstractNumId w:val="4"/>
    <w:lvlOverride w:ilvl="1">
      <w:lvl w:ilvl="1">
        <w:numFmt w:val="lowerLetter"/>
        <w:lvlText w:val="%2."/>
        <w:lvlJc w:val="left"/>
      </w:lvl>
    </w:lvlOverride>
  </w:num>
  <w:num w:numId="16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7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8">
    <w:abstractNumId w:val="10"/>
    <w:lvlOverride w:ilvl="0">
      <w:lvl w:ilvl="0">
        <w:numFmt w:val="decimal"/>
        <w:lvlText w:val="%1."/>
        <w:lvlJc w:val="left"/>
      </w:lvl>
    </w:lvlOverride>
  </w:num>
  <w:num w:numId="19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0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1">
    <w:abstractNumId w:val="1"/>
  </w:num>
  <w:num w:numId="22">
    <w:abstractNumId w:val="11"/>
  </w:num>
  <w:num w:numId="23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5563B"/>
    <w:rsid w:val="00057B00"/>
    <w:rsid w:val="00061211"/>
    <w:rsid w:val="000742AE"/>
    <w:rsid w:val="00075F52"/>
    <w:rsid w:val="00076B51"/>
    <w:rsid w:val="000A4E64"/>
    <w:rsid w:val="000E7603"/>
    <w:rsid w:val="001151C0"/>
    <w:rsid w:val="00121DDC"/>
    <w:rsid w:val="00122F7D"/>
    <w:rsid w:val="00123931"/>
    <w:rsid w:val="00210429"/>
    <w:rsid w:val="002139A5"/>
    <w:rsid w:val="002B0D9C"/>
    <w:rsid w:val="002C3A3E"/>
    <w:rsid w:val="002F76D2"/>
    <w:rsid w:val="00325E2E"/>
    <w:rsid w:val="00352BF9"/>
    <w:rsid w:val="00356098"/>
    <w:rsid w:val="0036098A"/>
    <w:rsid w:val="00375A1A"/>
    <w:rsid w:val="00390A1B"/>
    <w:rsid w:val="003B72DF"/>
    <w:rsid w:val="003D1FC0"/>
    <w:rsid w:val="003E25AE"/>
    <w:rsid w:val="00403DFA"/>
    <w:rsid w:val="00432D7B"/>
    <w:rsid w:val="004360FC"/>
    <w:rsid w:val="00474240"/>
    <w:rsid w:val="004D3B53"/>
    <w:rsid w:val="00521A95"/>
    <w:rsid w:val="00523F0A"/>
    <w:rsid w:val="005450F0"/>
    <w:rsid w:val="00571354"/>
    <w:rsid w:val="0058698C"/>
    <w:rsid w:val="00591734"/>
    <w:rsid w:val="005A2533"/>
    <w:rsid w:val="005C122E"/>
    <w:rsid w:val="005D1A91"/>
    <w:rsid w:val="005E35E6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062E9"/>
    <w:rsid w:val="0082766A"/>
    <w:rsid w:val="00842D04"/>
    <w:rsid w:val="00887C1F"/>
    <w:rsid w:val="008942AC"/>
    <w:rsid w:val="008B5050"/>
    <w:rsid w:val="008D5AAA"/>
    <w:rsid w:val="008D7652"/>
    <w:rsid w:val="008E346C"/>
    <w:rsid w:val="00921439"/>
    <w:rsid w:val="00926439"/>
    <w:rsid w:val="00931C38"/>
    <w:rsid w:val="00936F05"/>
    <w:rsid w:val="009603D6"/>
    <w:rsid w:val="009847F1"/>
    <w:rsid w:val="009A321D"/>
    <w:rsid w:val="009D18AA"/>
    <w:rsid w:val="009D2FD7"/>
    <w:rsid w:val="009E0163"/>
    <w:rsid w:val="009F59BE"/>
    <w:rsid w:val="00A33B26"/>
    <w:rsid w:val="00A61114"/>
    <w:rsid w:val="00A72CDC"/>
    <w:rsid w:val="00A927A3"/>
    <w:rsid w:val="00A94960"/>
    <w:rsid w:val="00AD5107"/>
    <w:rsid w:val="00AF7C9D"/>
    <w:rsid w:val="00B270C5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86274"/>
    <w:rsid w:val="00DA6A42"/>
    <w:rsid w:val="00DC3F2F"/>
    <w:rsid w:val="00DC53DC"/>
    <w:rsid w:val="00E01828"/>
    <w:rsid w:val="00E137AE"/>
    <w:rsid w:val="00E57DC7"/>
    <w:rsid w:val="00EA6353"/>
    <w:rsid w:val="00EC7FC3"/>
    <w:rsid w:val="00EE7FA8"/>
    <w:rsid w:val="00EF31D5"/>
    <w:rsid w:val="00EF3695"/>
    <w:rsid w:val="00F30784"/>
    <w:rsid w:val="00F36D99"/>
    <w:rsid w:val="00F41610"/>
    <w:rsid w:val="00F64992"/>
    <w:rsid w:val="00F66F86"/>
    <w:rsid w:val="00F95F3D"/>
    <w:rsid w:val="00F962C8"/>
    <w:rsid w:val="00FA33D4"/>
    <w:rsid w:val="00FB57C9"/>
    <w:rsid w:val="00FC15D8"/>
    <w:rsid w:val="00FC4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07422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Heading5">
    <w:name w:val="heading 5"/>
    <w:basedOn w:val="Normal"/>
    <w:link w:val="Heading5Char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DefaultParagraphFont"/>
    <w:rsid w:val="002F76D2"/>
  </w:style>
  <w:style w:type="character" w:styleId="Hyperlink">
    <w:name w:val="Hyperlink"/>
    <w:uiPriority w:val="99"/>
    <w:unhideWhenUsed/>
    <w:rsid w:val="002F76D2"/>
    <w:rPr>
      <w:color w:val="0000FF"/>
      <w:u w:val="single"/>
    </w:rPr>
  </w:style>
  <w:style w:type="character" w:customStyle="1" w:styleId="Heading5Char">
    <w:name w:val="Heading 5 Char"/>
    <w:link w:val="Heading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DefaultParagraphFont"/>
    <w:rsid w:val="002F76D2"/>
  </w:style>
  <w:style w:type="paragraph" w:styleId="BalloonText">
    <w:name w:val="Balloon Text"/>
    <w:basedOn w:val="Normal"/>
    <w:link w:val="BalloonTextChar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BodyTextIndentChar">
    <w:name w:val="Body Text Indent Char"/>
    <w:link w:val="BodyTextIndent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TableGrid">
    <w:name w:val="Table Grid"/>
    <w:basedOn w:val="TableNormal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D0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2D04"/>
    <w:rPr>
      <w:lang w:val="ru-R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D0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2D04"/>
    <w:rPr>
      <w:b/>
      <w:bCs/>
      <w:lang w:val="ru-RU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DefaultParagraphFont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8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7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4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7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0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5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5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5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7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9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7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80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0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1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4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2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0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3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2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5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E8FFF-220A-4429-889A-951B6BB13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2125</Words>
  <Characters>12115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212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Ліна Кумпан</cp:lastModifiedBy>
  <cp:revision>3</cp:revision>
  <dcterms:created xsi:type="dcterms:W3CDTF">2020-05-15T20:11:00Z</dcterms:created>
  <dcterms:modified xsi:type="dcterms:W3CDTF">2020-05-15T20:13:00Z</dcterms:modified>
</cp:coreProperties>
</file>